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52B914" w14:textId="3FC088B1" w:rsidR="00AD0EC6" w:rsidRDefault="00587C30" w:rsidP="007F0E62">
      <w:pPr>
        <w:pStyle w:val="Heading1"/>
      </w:pPr>
      <w:r>
        <w:t xml:space="preserve">WCF </w:t>
      </w:r>
      <w:r w:rsidR="000D62AA">
        <w:t>“</w:t>
      </w:r>
      <w:r w:rsidR="008B4D23">
        <w:t>Adopt a Dog</w:t>
      </w:r>
      <w:r w:rsidR="000D62AA">
        <w:t>”</w:t>
      </w:r>
      <w:r>
        <w:t xml:space="preserve"> Service Application</w:t>
      </w:r>
      <w:r w:rsidR="006E4C9B" w:rsidRPr="006E4C9B">
        <w:t xml:space="preserve"> &amp;</w:t>
      </w:r>
      <w:r w:rsidR="008B4D23">
        <w:t xml:space="preserve"> Shared Library with Custom Serialization &amp;</w:t>
      </w:r>
      <w:r w:rsidR="006E4C9B" w:rsidRPr="006E4C9B">
        <w:t xml:space="preserve"> Client "Tester" </w:t>
      </w:r>
      <w:r w:rsidR="000D62AA">
        <w:t>Windows Form</w:t>
      </w:r>
      <w:r w:rsidR="006E4C9B" w:rsidRPr="006E4C9B">
        <w:t xml:space="preserve"> Application</w:t>
      </w:r>
    </w:p>
    <w:p w14:paraId="2003D77D" w14:textId="70DC425C" w:rsidR="00AD0EC6" w:rsidRDefault="00AD0EC6" w:rsidP="007F0E62">
      <w:pPr>
        <w:pStyle w:val="Heading2"/>
      </w:pPr>
      <w:r>
        <w:t>About</w:t>
      </w:r>
    </w:p>
    <w:p w14:paraId="7CBD1524" w14:textId="77777777" w:rsidR="008B4D23" w:rsidRDefault="00F752B5" w:rsidP="00AD0EC6">
      <w:pPr>
        <w:pStyle w:val="Paragraph"/>
      </w:pPr>
      <w:r w:rsidRPr="00F752B5">
        <w:t>This project presents a</w:t>
      </w:r>
      <w:r w:rsidR="00587C30">
        <w:t xml:space="preserve"> simple, but fun </w:t>
      </w:r>
      <w:r w:rsidR="000D62AA">
        <w:t>“</w:t>
      </w:r>
      <w:r w:rsidR="008B4D23">
        <w:t>Adopt a Dog</w:t>
      </w:r>
      <w:r w:rsidR="000D62AA">
        <w:t>”</w:t>
      </w:r>
      <w:r w:rsidR="00587C30">
        <w:t xml:space="preserve"> </w:t>
      </w:r>
      <w:r w:rsidR="002F5137">
        <w:t>Service</w:t>
      </w:r>
      <w:r w:rsidR="00C43FA7">
        <w:t xml:space="preserve"> </w:t>
      </w:r>
      <w:r w:rsidR="002F5137">
        <w:t>A</w:t>
      </w:r>
      <w:r w:rsidR="00C43FA7">
        <w:t>pplication</w:t>
      </w:r>
      <w:r w:rsidR="00587C30">
        <w:t>. The service provides</w:t>
      </w:r>
      <w:r w:rsidR="000D62AA">
        <w:t xml:space="preserve"> a factory creational design pattern to create</w:t>
      </w:r>
      <w:r w:rsidR="00587C30">
        <w:t xml:space="preserve"> </w:t>
      </w:r>
      <w:r w:rsidR="000D62AA">
        <w:t xml:space="preserve">and return </w:t>
      </w:r>
      <w:r w:rsidR="00587C30">
        <w:t xml:space="preserve">a single </w:t>
      </w:r>
      <w:r w:rsidR="008B4D23">
        <w:t>Dog</w:t>
      </w:r>
      <w:r w:rsidR="000D62AA">
        <w:t xml:space="preserve"> object</w:t>
      </w:r>
      <w:r w:rsidR="00587C30">
        <w:t xml:space="preserve"> (</w:t>
      </w:r>
      <w:r w:rsidR="000D62AA">
        <w:t>complete with a cute photo</w:t>
      </w:r>
      <w:r w:rsidR="00587C30">
        <w:t>).</w:t>
      </w:r>
      <w:r w:rsidR="001271AD">
        <w:t xml:space="preserve"> </w:t>
      </w:r>
      <w:r w:rsidR="00587C30">
        <w:t>It is hosted using IIS Express to quickly demo and test</w:t>
      </w:r>
      <w:r w:rsidR="005A2A6A">
        <w:t xml:space="preserve"> the service with a client</w:t>
      </w:r>
      <w:r w:rsidR="00587C30">
        <w:t>.</w:t>
      </w:r>
    </w:p>
    <w:p w14:paraId="757932FB" w14:textId="69E94BAB" w:rsidR="00587C30" w:rsidRDefault="008B4D23" w:rsidP="00AD0EC6">
      <w:pPr>
        <w:pStyle w:val="Paragraph"/>
      </w:pPr>
      <w:r>
        <w:t xml:space="preserve">The service interface is defined not in the service application but in a </w:t>
      </w:r>
      <w:r w:rsidRPr="009642E2">
        <w:rPr>
          <w:i/>
          <w:iCs/>
        </w:rPr>
        <w:t>Shared Library</w:t>
      </w:r>
      <w:r>
        <w:t xml:space="preserve">. The Shared Library also defines the Dog class object with custom serialization using </w:t>
      </w:r>
      <w:r w:rsidR="00C52976">
        <w:t xml:space="preserve">the </w:t>
      </w:r>
      <w:r>
        <w:t xml:space="preserve">ISerializable interface implemented on the Dog class. This project is intended to demo custom serialization and a shared library concept between both the service and the client. With the </w:t>
      </w:r>
      <w:r w:rsidR="009642E2">
        <w:t>S</w:t>
      </w:r>
      <w:r>
        <w:t xml:space="preserve">hared </w:t>
      </w:r>
      <w:r w:rsidR="009642E2">
        <w:t>L</w:t>
      </w:r>
      <w:r>
        <w:t>ibrary concept of both the service interface definition and the Dog class, there is no need to use SVCUTIL or the Service Wizard to create a tightly coupled service reference. Instead, the client uses a simple ChannelFactory concept to build a channel to the service knowing the interface details in the Shared Library. Also, it can understand and work with the Dog objects as specified in the Shared Library.</w:t>
      </w:r>
      <w:r w:rsidR="00556587">
        <w:t xml:space="preserve"> </w:t>
      </w:r>
    </w:p>
    <w:p w14:paraId="4DCCFAA3" w14:textId="2252D861" w:rsidR="00CD78FE" w:rsidRDefault="00587C30" w:rsidP="00AD0EC6">
      <w:pPr>
        <w:pStyle w:val="Paragraph"/>
      </w:pPr>
      <w:r>
        <w:t>A</w:t>
      </w:r>
      <w:r w:rsidR="00C43FA7">
        <w:t xml:space="preserve"> client “tester” </w:t>
      </w:r>
      <w:r w:rsidR="00A26061">
        <w:t>windows form</w:t>
      </w:r>
      <w:r w:rsidR="00C43FA7">
        <w:t xml:space="preserve"> application tests the</w:t>
      </w:r>
      <w:r>
        <w:t xml:space="preserve"> service and provides output to the user</w:t>
      </w:r>
      <w:r w:rsidR="00A26061">
        <w:t xml:space="preserve"> in a simple GUI</w:t>
      </w:r>
      <w:r w:rsidR="00F26F97">
        <w:t xml:space="preserve">. </w:t>
      </w:r>
      <w:r w:rsidR="00C43FA7">
        <w:t xml:space="preserve"> </w:t>
      </w:r>
    </w:p>
    <w:p w14:paraId="5F43D6F4" w14:textId="40176313" w:rsidR="004942DC" w:rsidRDefault="004942DC" w:rsidP="00AD0EC6">
      <w:pPr>
        <w:pStyle w:val="Paragraph"/>
      </w:pPr>
      <w:r>
        <w:t xml:space="preserve">In addition, a </w:t>
      </w:r>
      <w:r w:rsidR="006345C1">
        <w:t xml:space="preserve">short </w:t>
      </w:r>
      <w:r>
        <w:t xml:space="preserve">discussion and code demo of debugging service </w:t>
      </w:r>
      <w:r w:rsidR="00EC3513">
        <w:t xml:space="preserve">errors and activity using diagnostics and a trace listener pattern is included in this article. </w:t>
      </w:r>
      <w:r w:rsidR="009642E2">
        <w:t xml:space="preserve">Some of my lessons learned in debugging service errors and custom serialization may help you on your next project. </w:t>
      </w:r>
    </w:p>
    <w:p w14:paraId="093646DF" w14:textId="0E4BE944" w:rsidR="00AD0EC6" w:rsidRDefault="00AD0EC6" w:rsidP="007F0E62">
      <w:pPr>
        <w:pStyle w:val="Heading2"/>
      </w:pPr>
      <w:r>
        <w:t>Architecture</w:t>
      </w:r>
    </w:p>
    <w:p w14:paraId="114093D2" w14:textId="1F189C3F" w:rsidR="00AD0EC6" w:rsidRDefault="009953DC" w:rsidP="00AD0EC6">
      <w:pPr>
        <w:pStyle w:val="Paragraph"/>
      </w:pPr>
      <w:r w:rsidRPr="009953DC">
        <w:t xml:space="preserve">The </w:t>
      </w:r>
      <w:r w:rsidR="00556A7B">
        <w:t>d</w:t>
      </w:r>
      <w:r w:rsidR="00165E1D">
        <w:t>em</w:t>
      </w:r>
      <w:r w:rsidR="00556A7B">
        <w:t xml:space="preserve">o </w:t>
      </w:r>
      <w:r w:rsidR="008D52CF">
        <w:t xml:space="preserve">project </w:t>
      </w:r>
      <w:r w:rsidRPr="009953DC">
        <w:t xml:space="preserve">consists of </w:t>
      </w:r>
      <w:r w:rsidR="007A242B">
        <w:t xml:space="preserve">these </w:t>
      </w:r>
      <w:r w:rsidR="008D52CF">
        <w:t>component</w:t>
      </w:r>
      <w:r w:rsidR="00E012CD">
        <w:t xml:space="preserve"> topics</w:t>
      </w:r>
      <w:r w:rsidRPr="009953DC">
        <w:t>:</w:t>
      </w:r>
    </w:p>
    <w:p w14:paraId="7EBFE05D" w14:textId="35A7E9B9" w:rsidR="004F1D9A" w:rsidRPr="00DA19EB" w:rsidRDefault="00C52976" w:rsidP="006617A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opt</w:t>
      </w:r>
      <w:r w:rsidR="000D62AA">
        <w:rPr>
          <w:rFonts w:ascii="Times New Roman" w:hAnsi="Times New Roman" w:cs="Times New Roman"/>
          <w:sz w:val="24"/>
          <w:szCs w:val="24"/>
        </w:rPr>
        <w:t xml:space="preserve"> A </w:t>
      </w:r>
      <w:r>
        <w:rPr>
          <w:rFonts w:ascii="Times New Roman" w:hAnsi="Times New Roman" w:cs="Times New Roman"/>
          <w:sz w:val="24"/>
          <w:szCs w:val="24"/>
        </w:rPr>
        <w:t>Dog</w:t>
      </w:r>
      <w:r w:rsidR="00FA0ED6">
        <w:rPr>
          <w:rFonts w:ascii="Times New Roman" w:hAnsi="Times New Roman" w:cs="Times New Roman"/>
          <w:sz w:val="24"/>
          <w:szCs w:val="24"/>
        </w:rPr>
        <w:t xml:space="preserve"> WCF Service Application</w:t>
      </w:r>
      <w:r>
        <w:rPr>
          <w:rFonts w:ascii="Times New Roman" w:hAnsi="Times New Roman" w:cs="Times New Roman"/>
          <w:sz w:val="24"/>
          <w:szCs w:val="24"/>
        </w:rPr>
        <w:t xml:space="preserve"> Project “</w:t>
      </w:r>
      <w:proofErr w:type="spellStart"/>
      <w:r>
        <w:rPr>
          <w:rFonts w:ascii="Times New Roman" w:hAnsi="Times New Roman" w:cs="Times New Roman"/>
          <w:sz w:val="24"/>
          <w:szCs w:val="24"/>
        </w:rPr>
        <w:t>WcfServiceApplication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</w:p>
    <w:p w14:paraId="23F9FD1C" w14:textId="325815B7" w:rsidR="00FA0ED6" w:rsidRDefault="00C27637" w:rsidP="004F1D9A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optADog</w:t>
      </w:r>
      <w:r w:rsidR="00FA0ED6">
        <w:rPr>
          <w:rFonts w:ascii="Times New Roman" w:hAnsi="Times New Roman" w:cs="Times New Roman"/>
          <w:sz w:val="24"/>
          <w:szCs w:val="24"/>
        </w:rPr>
        <w:t>Service</w:t>
      </w:r>
      <w:proofErr w:type="spellEnd"/>
      <w:r w:rsidR="00FA0ED6">
        <w:rPr>
          <w:rFonts w:ascii="Times New Roman" w:hAnsi="Times New Roman" w:cs="Times New Roman"/>
          <w:sz w:val="24"/>
          <w:szCs w:val="24"/>
        </w:rPr>
        <w:t xml:space="preserve"> (Code that Implements the Service Interface)</w:t>
      </w:r>
    </w:p>
    <w:p w14:paraId="321D0883" w14:textId="0EC95FC6" w:rsidR="001C5291" w:rsidRDefault="001C5291" w:rsidP="004F1D9A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eb.confi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Configuration for Trace Diagnostics</w:t>
      </w:r>
      <w:r w:rsidR="00C27637">
        <w:rPr>
          <w:rFonts w:ascii="Times New Roman" w:hAnsi="Times New Roman" w:cs="Times New Roman"/>
          <w:sz w:val="24"/>
          <w:szCs w:val="24"/>
        </w:rPr>
        <w:t xml:space="preserve"> on Servic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E6BEC72" w14:textId="7D5E01DE" w:rsidR="001607BA" w:rsidRPr="008D674D" w:rsidRDefault="001607BA" w:rsidP="004F1D9A">
      <w:pPr>
        <w:pStyle w:val="NoSpacing"/>
        <w:numPr>
          <w:ilvl w:val="1"/>
          <w:numId w:val="2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8D674D">
        <w:rPr>
          <w:rFonts w:ascii="Times New Roman" w:hAnsi="Times New Roman" w:cs="Times New Roman"/>
          <w:i/>
          <w:iCs/>
          <w:sz w:val="24"/>
          <w:szCs w:val="24"/>
        </w:rPr>
        <w:t>Reference to the Shared Class Library</w:t>
      </w:r>
    </w:p>
    <w:p w14:paraId="70972B84" w14:textId="5208269B" w:rsidR="00C52976" w:rsidRPr="00DA19EB" w:rsidRDefault="00C52976" w:rsidP="00C52976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red Class Library Project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haredLibrary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</w:p>
    <w:p w14:paraId="0078A5E7" w14:textId="69D6A0A4" w:rsidR="0040113D" w:rsidRDefault="0040113D" w:rsidP="0040113D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AdoptADog</w:t>
      </w:r>
      <w:r>
        <w:rPr>
          <w:rFonts w:ascii="Times New Roman" w:hAnsi="Times New Roman" w:cs="Times New Roman"/>
          <w:sz w:val="24"/>
          <w:szCs w:val="24"/>
        </w:rPr>
        <w:t>Serv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Interface for Service)</w:t>
      </w:r>
    </w:p>
    <w:p w14:paraId="65AEAE3B" w14:textId="0D9F39DE" w:rsidR="00C52976" w:rsidRDefault="0040113D" w:rsidP="00C52976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g class (defines a Dog object and Custom Serialization)</w:t>
      </w:r>
    </w:p>
    <w:p w14:paraId="54202779" w14:textId="69DD92BD" w:rsidR="00C52976" w:rsidRDefault="0040113D" w:rsidP="00C52976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otos of the Dogs </w:t>
      </w:r>
    </w:p>
    <w:p w14:paraId="78BA5739" w14:textId="7453415C" w:rsidR="0040113D" w:rsidRPr="00C52976" w:rsidRDefault="0040113D" w:rsidP="00C52976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gs for Trace Diagnostics </w:t>
      </w:r>
    </w:p>
    <w:p w14:paraId="5551E254" w14:textId="5E5CDD53" w:rsidR="004F1D9A" w:rsidRPr="00DA19EB" w:rsidRDefault="00B133E6" w:rsidP="006617A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A19EB">
        <w:rPr>
          <w:rFonts w:ascii="Times New Roman" w:hAnsi="Times New Roman" w:cs="Times New Roman"/>
          <w:sz w:val="24"/>
          <w:szCs w:val="24"/>
        </w:rPr>
        <w:t>Client “Tester to Service”</w:t>
      </w:r>
      <w:r w:rsidR="004F1D9A" w:rsidRPr="00DA19EB">
        <w:rPr>
          <w:rFonts w:ascii="Times New Roman" w:hAnsi="Times New Roman" w:cs="Times New Roman"/>
          <w:sz w:val="24"/>
          <w:szCs w:val="24"/>
        </w:rPr>
        <w:t xml:space="preserve"> </w:t>
      </w:r>
      <w:r w:rsidR="000D62AA">
        <w:rPr>
          <w:rFonts w:ascii="Times New Roman" w:hAnsi="Times New Roman" w:cs="Times New Roman"/>
          <w:sz w:val="24"/>
          <w:szCs w:val="24"/>
        </w:rPr>
        <w:t>Windows Form</w:t>
      </w:r>
      <w:r w:rsidR="004F1D9A" w:rsidRPr="00DA19EB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C52976">
        <w:rPr>
          <w:rFonts w:ascii="Times New Roman" w:hAnsi="Times New Roman" w:cs="Times New Roman"/>
          <w:sz w:val="24"/>
          <w:szCs w:val="24"/>
        </w:rPr>
        <w:t xml:space="preserve"> Project “</w:t>
      </w:r>
      <w:proofErr w:type="spellStart"/>
      <w:r w:rsidR="00C52976">
        <w:rPr>
          <w:rFonts w:ascii="Times New Roman" w:hAnsi="Times New Roman" w:cs="Times New Roman"/>
          <w:sz w:val="24"/>
          <w:szCs w:val="24"/>
        </w:rPr>
        <w:t>AdoptADogClient</w:t>
      </w:r>
      <w:proofErr w:type="spellEnd"/>
      <w:r w:rsidR="00C52976">
        <w:rPr>
          <w:rFonts w:ascii="Times New Roman" w:hAnsi="Times New Roman" w:cs="Times New Roman"/>
          <w:sz w:val="24"/>
          <w:szCs w:val="24"/>
        </w:rPr>
        <w:t>”</w:t>
      </w:r>
    </w:p>
    <w:p w14:paraId="3F769F86" w14:textId="1FB5FC40" w:rsidR="00EB0891" w:rsidRPr="008D674D" w:rsidRDefault="001607BA" w:rsidP="004F1D9A">
      <w:pPr>
        <w:pStyle w:val="NoSpacing"/>
        <w:numPr>
          <w:ilvl w:val="1"/>
          <w:numId w:val="2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8D674D">
        <w:rPr>
          <w:rFonts w:ascii="Times New Roman" w:hAnsi="Times New Roman" w:cs="Times New Roman"/>
          <w:i/>
          <w:iCs/>
          <w:sz w:val="24"/>
          <w:szCs w:val="24"/>
        </w:rPr>
        <w:t xml:space="preserve">Reference </w:t>
      </w:r>
      <w:r w:rsidRPr="008D674D">
        <w:rPr>
          <w:rFonts w:ascii="Times New Roman" w:hAnsi="Times New Roman" w:cs="Times New Roman"/>
          <w:i/>
          <w:iCs/>
          <w:sz w:val="24"/>
          <w:szCs w:val="24"/>
        </w:rPr>
        <w:t>to the Shared Class Library</w:t>
      </w:r>
    </w:p>
    <w:p w14:paraId="68DBB567" w14:textId="4C0591CF" w:rsidR="00FA0ED6" w:rsidRDefault="00153CB7" w:rsidP="004F1D9A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in </w:t>
      </w:r>
      <w:r w:rsidR="000D62AA">
        <w:rPr>
          <w:rFonts w:ascii="Times New Roman" w:hAnsi="Times New Roman" w:cs="Times New Roman"/>
          <w:sz w:val="24"/>
          <w:szCs w:val="24"/>
        </w:rPr>
        <w:t>Form GUI User Interface</w:t>
      </w:r>
    </w:p>
    <w:p w14:paraId="0CB78419" w14:textId="0C16DF67" w:rsidR="000D62AA" w:rsidRPr="00DA19EB" w:rsidRDefault="000D62AA" w:rsidP="004F1D9A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 Code – Processes GUI User Interface</w:t>
      </w:r>
    </w:p>
    <w:p w14:paraId="0BADCD9F" w14:textId="4F041011" w:rsidR="00F812AA" w:rsidRDefault="00C7109D" w:rsidP="007F0E62">
      <w:pPr>
        <w:pStyle w:val="Heading2"/>
      </w:pPr>
      <w:r>
        <w:lastRenderedPageBreak/>
        <w:t>Adopt a Dog</w:t>
      </w:r>
      <w:r w:rsidR="004A219A">
        <w:t xml:space="preserve"> Service Application</w:t>
      </w:r>
    </w:p>
    <w:p w14:paraId="5DA4B911" w14:textId="51656A33" w:rsidR="00F812AA" w:rsidRDefault="00C20CF8" w:rsidP="00C471CB">
      <w:pPr>
        <w:pStyle w:val="Paragraph"/>
      </w:pPr>
      <w:r>
        <w:t xml:space="preserve">A WCF Service Application project was added to my Visual Studio solution. The code is available on GitHub here []. </w:t>
      </w:r>
    </w:p>
    <w:p w14:paraId="691236B2" w14:textId="26484764" w:rsidR="00C471CB" w:rsidRPr="00C471CB" w:rsidRDefault="00600A88" w:rsidP="00C471CB">
      <w:pPr>
        <w:pStyle w:val="Heading3"/>
        <w:rPr>
          <w:rFonts w:eastAsia="Times New Roman"/>
        </w:rPr>
      </w:pPr>
      <w:proofErr w:type="spellStart"/>
      <w:r>
        <w:rPr>
          <w:rFonts w:eastAsia="Times New Roman"/>
        </w:rPr>
        <w:t>AdoptADog</w:t>
      </w:r>
      <w:r w:rsidR="00C471CB" w:rsidRPr="00C471CB">
        <w:rPr>
          <w:rFonts w:eastAsia="Times New Roman"/>
        </w:rPr>
        <w:t>Service</w:t>
      </w:r>
      <w:proofErr w:type="spellEnd"/>
      <w:r w:rsidR="00C471CB" w:rsidRPr="00C471CB">
        <w:rPr>
          <w:rFonts w:eastAsia="Times New Roman"/>
        </w:rPr>
        <w:t xml:space="preserve"> (Code that Implements the Service Interface)</w:t>
      </w:r>
    </w:p>
    <w:p w14:paraId="69E175BC" w14:textId="3B830DA7" w:rsidR="00FB1694" w:rsidRDefault="002624F6" w:rsidP="00FB1694">
      <w:pPr>
        <w:pStyle w:val="Paragraph"/>
      </w:pPr>
      <w:r>
        <w:t>The service implementation code</w:t>
      </w:r>
      <w:r w:rsidR="0028201F">
        <w:t xml:space="preserve"> is a </w:t>
      </w:r>
      <w:r w:rsidR="00600A88">
        <w:t xml:space="preserve">creational </w:t>
      </w:r>
      <w:r w:rsidR="0028201F">
        <w:t xml:space="preserve">factory </w:t>
      </w:r>
      <w:r w:rsidR="00600A88">
        <w:t xml:space="preserve">pattern </w:t>
      </w:r>
      <w:r w:rsidR="0028201F">
        <w:t xml:space="preserve">that accepts parameters and returns a built </w:t>
      </w:r>
      <w:r w:rsidR="00600A88">
        <w:t>Dog</w:t>
      </w:r>
      <w:r w:rsidR="0028201F">
        <w:t xml:space="preserve"> object to the client</w:t>
      </w:r>
      <w:r>
        <w:t>.</w:t>
      </w:r>
      <w:r w:rsidR="0028201F">
        <w:t xml:space="preserve"> </w:t>
      </w:r>
      <w:r w:rsidR="00600A88">
        <w:t>The service references a shared class library called “</w:t>
      </w:r>
      <w:proofErr w:type="spellStart"/>
      <w:r w:rsidR="00600A88">
        <w:t>SharedLibrary</w:t>
      </w:r>
      <w:proofErr w:type="spellEnd"/>
      <w:r w:rsidR="00600A88">
        <w:t xml:space="preserve">” that contains a class definition for the Dog object, including a constructor, and the interface definition.  </w:t>
      </w:r>
      <w:r w:rsidR="00FB1694">
        <w:t>The code is available on GitHub here [].</w:t>
      </w:r>
    </w:p>
    <w:p w14:paraId="49C3996B" w14:textId="01BD38DF" w:rsidR="00C471CB" w:rsidRDefault="00FB1694" w:rsidP="00C471CB">
      <w:pPr>
        <w:pStyle w:val="Paragraph"/>
      </w:pPr>
      <w:r>
        <w:t>[insert code here]</w:t>
      </w:r>
    </w:p>
    <w:p w14:paraId="6259E4D3" w14:textId="01F25FA5" w:rsidR="00992FA1" w:rsidRPr="00C471CB" w:rsidRDefault="00992FA1" w:rsidP="00992FA1">
      <w:pPr>
        <w:pStyle w:val="Heading3"/>
        <w:rPr>
          <w:rFonts w:eastAsia="Times New Roman"/>
        </w:rPr>
      </w:pPr>
      <w:proofErr w:type="spellStart"/>
      <w:r>
        <w:rPr>
          <w:rFonts w:eastAsia="Times New Roman"/>
        </w:rPr>
        <w:t>Web.config</w:t>
      </w:r>
      <w:proofErr w:type="spellEnd"/>
      <w:r>
        <w:rPr>
          <w:rFonts w:eastAsia="Times New Roman"/>
        </w:rPr>
        <w:t xml:space="preserve"> Trace Diagnostics Configuration Settings </w:t>
      </w:r>
    </w:p>
    <w:p w14:paraId="2DAC521D" w14:textId="24F4778B" w:rsidR="00992FA1" w:rsidRDefault="00992FA1" w:rsidP="00992FA1">
      <w:pPr>
        <w:pStyle w:val="Paragraph"/>
      </w:pPr>
      <w:r>
        <w:t xml:space="preserve">The service web configuration settings file is included for reference to help debug and record both activity and errors on the service to aid in testing and development. </w:t>
      </w:r>
      <w:r>
        <w:t>The code is available on GitHub here [].</w:t>
      </w:r>
    </w:p>
    <w:p w14:paraId="519AE091" w14:textId="60BBF4DC" w:rsidR="00992FA1" w:rsidRDefault="00992FA1" w:rsidP="00992FA1">
      <w:pPr>
        <w:pStyle w:val="Paragraph"/>
      </w:pPr>
      <w:r>
        <w:t>Some Helpful Hints About Service Model Debugging</w:t>
      </w:r>
    </w:p>
    <w:p w14:paraId="18BA8697" w14:textId="0FF3149A" w:rsidR="00992FA1" w:rsidRPr="00992FA1" w:rsidRDefault="00992FA1" w:rsidP="00992FA1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2FA1">
        <w:rPr>
          <w:rFonts w:ascii="Times New Roman" w:hAnsi="Times New Roman" w:cs="Times New Roman"/>
          <w:sz w:val="24"/>
          <w:szCs w:val="24"/>
        </w:rPr>
        <w:t>The web configuration must be setup properly to record messages</w:t>
      </w:r>
    </w:p>
    <w:p w14:paraId="7B6A0952" w14:textId="025F8AF8" w:rsidR="00992FA1" w:rsidRDefault="00992FA1" w:rsidP="00992FA1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92FA1">
        <w:rPr>
          <w:rFonts w:ascii="Times New Roman" w:hAnsi="Times New Roman" w:cs="Times New Roman"/>
          <w:sz w:val="24"/>
          <w:szCs w:val="24"/>
        </w:rPr>
        <w:t>Some of the default parameters need to be adjusted (ex: max) to larger sizes</w:t>
      </w:r>
    </w:p>
    <w:p w14:paraId="2662F754" w14:textId="3025A19F" w:rsidR="00992FA1" w:rsidRPr="00992FA1" w:rsidRDefault="00992FA1" w:rsidP="00992FA1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agnostic customizations are under the </w:t>
      </w:r>
      <w:r w:rsidRPr="00992FA1">
        <w:rPr>
          <w:rFonts w:ascii="Times New Roman" w:hAnsi="Times New Roman" w:cs="Times New Roman"/>
          <w:sz w:val="24"/>
          <w:szCs w:val="24"/>
        </w:rPr>
        <w:t>&lt;</w:t>
      </w:r>
      <w:proofErr w:type="gramStart"/>
      <w:r w:rsidRPr="00992FA1">
        <w:rPr>
          <w:rFonts w:ascii="Times New Roman" w:hAnsi="Times New Roman" w:cs="Times New Roman"/>
          <w:sz w:val="24"/>
          <w:szCs w:val="24"/>
        </w:rPr>
        <w:t>system.serviceModel</w:t>
      </w:r>
      <w:proofErr w:type="gramEnd"/>
      <w:r w:rsidRPr="00992FA1">
        <w:rPr>
          <w:rFonts w:ascii="Times New Roman" w:hAnsi="Times New Roman" w:cs="Times New Roman"/>
          <w:sz w:val="24"/>
          <w:szCs w:val="24"/>
        </w:rPr>
        <w:t>&gt;</w:t>
      </w:r>
      <w:r w:rsidRPr="00992FA1">
        <w:rPr>
          <w:rFonts w:ascii="Times New Roman" w:hAnsi="Times New Roman" w:cs="Times New Roman"/>
          <w:sz w:val="24"/>
          <w:szCs w:val="24"/>
        </w:rPr>
        <w:t xml:space="preserve"> tag</w:t>
      </w:r>
    </w:p>
    <w:p w14:paraId="52699F5F" w14:textId="77777777" w:rsidR="00992FA1" w:rsidRDefault="00992FA1" w:rsidP="00992FA1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agnostic Trace Listeners are children of &lt;configuration&gt;</w:t>
      </w:r>
    </w:p>
    <w:p w14:paraId="7C09B7B2" w14:textId="76A16CF5" w:rsidR="00B205BA" w:rsidRDefault="00B205BA" w:rsidP="00992FA1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Text Listener is easier on the eye than an XML listener</w:t>
      </w:r>
    </w:p>
    <w:p w14:paraId="496EFBE4" w14:textId="77777777" w:rsidR="00B205BA" w:rsidRDefault="00B205BA" w:rsidP="00992FA1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will be written to a file location that you must specify</w:t>
      </w:r>
    </w:p>
    <w:p w14:paraId="540DD9FC" w14:textId="6420BFED" w:rsidR="00992FA1" w:rsidRDefault="00B205BA" w:rsidP="00992FA1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st of the issues to listen will be on the </w:t>
      </w:r>
      <w:proofErr w:type="spellStart"/>
      <w:r w:rsidRPr="00B205BA">
        <w:rPr>
          <w:rFonts w:ascii="Times New Roman" w:hAnsi="Times New Roman" w:cs="Times New Roman"/>
          <w:sz w:val="24"/>
          <w:szCs w:val="24"/>
        </w:rPr>
        <w:t>System.ServiceModel</w:t>
      </w:r>
      <w:proofErr w:type="spellEnd"/>
      <w:r>
        <w:rPr>
          <w:rFonts w:ascii="Consolas" w:hAnsi="Consolas"/>
          <w:color w:val="032F62"/>
          <w:sz w:val="18"/>
          <w:szCs w:val="18"/>
          <w:shd w:val="clear" w:color="auto" w:fill="FFFFFF"/>
        </w:rPr>
        <w:t xml:space="preserve"> </w:t>
      </w:r>
      <w:r w:rsidR="00992FA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6FD11F" w14:textId="77777777" w:rsidR="00B205BA" w:rsidRPr="00B205BA" w:rsidRDefault="00B205BA" w:rsidP="00B205B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6D6E5BF" w14:textId="77777777" w:rsidR="00992FA1" w:rsidRDefault="00992FA1" w:rsidP="00992FA1">
      <w:pPr>
        <w:pStyle w:val="Paragraph"/>
      </w:pPr>
      <w:r>
        <w:t>[insert code here]</w:t>
      </w:r>
    </w:p>
    <w:p w14:paraId="55289AD0" w14:textId="08499CCF" w:rsidR="00600A88" w:rsidRDefault="002F5BFD" w:rsidP="00600A88">
      <w:pPr>
        <w:pStyle w:val="Heading2"/>
      </w:pPr>
      <w:r>
        <w:t xml:space="preserve">Shared Class Library </w:t>
      </w:r>
    </w:p>
    <w:p w14:paraId="11C7FB3A" w14:textId="10893296" w:rsidR="00600A88" w:rsidRDefault="00600A88" w:rsidP="00600A88">
      <w:pPr>
        <w:pStyle w:val="Paragraph"/>
      </w:pPr>
      <w:r>
        <w:t xml:space="preserve">A </w:t>
      </w:r>
      <w:r w:rsidR="002F5BFD">
        <w:t>Class Library</w:t>
      </w:r>
      <w:r>
        <w:t xml:space="preserve"> project was added to my Visual Studio solution. The code is available on GitHub here []. </w:t>
      </w:r>
    </w:p>
    <w:p w14:paraId="3FFD957F" w14:textId="5E952547" w:rsidR="00600A88" w:rsidRPr="00C471CB" w:rsidRDefault="00600A88" w:rsidP="00600A88">
      <w:pPr>
        <w:pStyle w:val="Heading3"/>
        <w:rPr>
          <w:rFonts w:eastAsia="Times New Roman"/>
        </w:rPr>
      </w:pPr>
      <w:proofErr w:type="spellStart"/>
      <w:r w:rsidRPr="00C471CB">
        <w:rPr>
          <w:rFonts w:eastAsia="Times New Roman"/>
        </w:rPr>
        <w:t>I</w:t>
      </w:r>
      <w:r w:rsidR="002F5BFD">
        <w:rPr>
          <w:rFonts w:eastAsia="Times New Roman"/>
        </w:rPr>
        <w:t>AdoptADog</w:t>
      </w:r>
      <w:r w:rsidRPr="00C471CB">
        <w:rPr>
          <w:rFonts w:eastAsia="Times New Roman"/>
        </w:rPr>
        <w:t>Service</w:t>
      </w:r>
      <w:proofErr w:type="spellEnd"/>
      <w:r w:rsidRPr="00C471CB">
        <w:rPr>
          <w:rFonts w:eastAsia="Times New Roman"/>
        </w:rPr>
        <w:t xml:space="preserve"> (Interface for Service)</w:t>
      </w:r>
    </w:p>
    <w:p w14:paraId="4E7682F4" w14:textId="4194A08A" w:rsidR="00600A88" w:rsidRDefault="00600A88" w:rsidP="00600A88">
      <w:pPr>
        <w:pStyle w:val="Paragraph"/>
      </w:pPr>
      <w:r>
        <w:t xml:space="preserve">The ServiceContract for the </w:t>
      </w:r>
      <w:r w:rsidR="002F5BFD">
        <w:t>Adopt</w:t>
      </w:r>
      <w:r>
        <w:t xml:space="preserve"> A </w:t>
      </w:r>
      <w:r w:rsidR="002F5BFD">
        <w:t>Dog</w:t>
      </w:r>
      <w:r>
        <w:t xml:space="preserve"> Service allows for </w:t>
      </w:r>
      <w:r w:rsidR="002F5BFD">
        <w:t>one</w:t>
      </w:r>
      <w:r>
        <w:t xml:space="preserve"> possible option: make single </w:t>
      </w:r>
      <w:r w:rsidR="002F5BFD">
        <w:t>Dog</w:t>
      </w:r>
      <w:r>
        <w:t xml:space="preserve"> entity. The OperationContract will return a single </w:t>
      </w:r>
      <w:r w:rsidR="002F5BFD">
        <w:t>Dog</w:t>
      </w:r>
      <w:r>
        <w:t xml:space="preserve"> object, representing a factory created </w:t>
      </w:r>
      <w:r w:rsidR="002F5BFD">
        <w:t>Dog</w:t>
      </w:r>
      <w:r>
        <w:t xml:space="preserve"> object with the name, breed, age, and gender that was requested by the client. The code is available on GitHub here [].</w:t>
      </w:r>
    </w:p>
    <w:p w14:paraId="338AA2AF" w14:textId="77777777" w:rsidR="00600A88" w:rsidRPr="00C471CB" w:rsidRDefault="00600A88" w:rsidP="00600A88">
      <w:pPr>
        <w:pStyle w:val="Paragraph"/>
      </w:pPr>
      <w:r>
        <w:t>[insert code here]</w:t>
      </w:r>
    </w:p>
    <w:p w14:paraId="688FD775" w14:textId="133FE9F0" w:rsidR="00600A88" w:rsidRPr="00C471CB" w:rsidRDefault="00814B78" w:rsidP="00600A88">
      <w:pPr>
        <w:pStyle w:val="Heading3"/>
        <w:rPr>
          <w:rFonts w:eastAsia="Times New Roman"/>
        </w:rPr>
      </w:pPr>
      <w:r>
        <w:rPr>
          <w:rFonts w:eastAsia="Times New Roman"/>
        </w:rPr>
        <w:t xml:space="preserve">Dog Class </w:t>
      </w:r>
      <w:r w:rsidR="00E55D43">
        <w:rPr>
          <w:rFonts w:eastAsia="Times New Roman"/>
        </w:rPr>
        <w:t>Hierarchy</w:t>
      </w:r>
    </w:p>
    <w:p w14:paraId="389B5410" w14:textId="5B250C9D" w:rsidR="00563615" w:rsidRDefault="00600A88" w:rsidP="00600A88">
      <w:pPr>
        <w:pStyle w:val="Paragraph"/>
      </w:pPr>
      <w:r>
        <w:t xml:space="preserve">The </w:t>
      </w:r>
      <w:r w:rsidR="00563615">
        <w:t>Dog class has the main components:</w:t>
      </w:r>
    </w:p>
    <w:p w14:paraId="7E12AFEA" w14:textId="41519B76" w:rsidR="00563615" w:rsidRDefault="00563615" w:rsidP="00563615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563615">
        <w:rPr>
          <w:rFonts w:ascii="Times New Roman" w:hAnsi="Times New Roman" w:cs="Times New Roman"/>
          <w:sz w:val="24"/>
          <w:szCs w:val="24"/>
        </w:rPr>
        <w:lastRenderedPageBreak/>
        <w:t>Class Level Attributes</w:t>
      </w:r>
    </w:p>
    <w:p w14:paraId="29519E77" w14:textId="77777777" w:rsidR="00563615" w:rsidRPr="00563615" w:rsidRDefault="00563615" w:rsidP="00563615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563615">
        <w:rPr>
          <w:rFonts w:ascii="Times New Roman" w:hAnsi="Times New Roman" w:cs="Times New Roman"/>
          <w:sz w:val="24"/>
          <w:szCs w:val="24"/>
        </w:rPr>
        <w:t xml:space="preserve">    [Serializable]</w:t>
      </w:r>
    </w:p>
    <w:p w14:paraId="3B390F00" w14:textId="77777777" w:rsidR="00563615" w:rsidRPr="00563615" w:rsidRDefault="00563615" w:rsidP="00563615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563615">
        <w:rPr>
          <w:rFonts w:ascii="Times New Roman" w:hAnsi="Times New Roman" w:cs="Times New Roman"/>
          <w:sz w:val="24"/>
          <w:szCs w:val="24"/>
        </w:rPr>
        <w:t xml:space="preserve">    [</w:t>
      </w:r>
      <w:proofErr w:type="spellStart"/>
      <w:r w:rsidRPr="00563615">
        <w:rPr>
          <w:rFonts w:ascii="Times New Roman" w:hAnsi="Times New Roman" w:cs="Times New Roman"/>
          <w:sz w:val="24"/>
          <w:szCs w:val="24"/>
        </w:rPr>
        <w:t>KnownType</w:t>
      </w:r>
      <w:proofErr w:type="spellEnd"/>
      <w:r w:rsidRPr="00563615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563615">
        <w:rPr>
          <w:rFonts w:ascii="Times New Roman" w:hAnsi="Times New Roman" w:cs="Times New Roman"/>
          <w:sz w:val="24"/>
          <w:szCs w:val="24"/>
        </w:rPr>
        <w:t>typeof(</w:t>
      </w:r>
      <w:proofErr w:type="spellStart"/>
      <w:proofErr w:type="gramEnd"/>
      <w:r w:rsidRPr="00563615">
        <w:rPr>
          <w:rFonts w:ascii="Times New Roman" w:hAnsi="Times New Roman" w:cs="Times New Roman"/>
          <w:sz w:val="24"/>
          <w:szCs w:val="24"/>
        </w:rPr>
        <w:t>DogBreed</w:t>
      </w:r>
      <w:proofErr w:type="spellEnd"/>
      <w:r w:rsidRPr="00563615">
        <w:rPr>
          <w:rFonts w:ascii="Times New Roman" w:hAnsi="Times New Roman" w:cs="Times New Roman"/>
          <w:sz w:val="24"/>
          <w:szCs w:val="24"/>
        </w:rPr>
        <w:t>))]</w:t>
      </w:r>
    </w:p>
    <w:p w14:paraId="17014FB0" w14:textId="77777777" w:rsidR="00563615" w:rsidRPr="00563615" w:rsidRDefault="00563615" w:rsidP="00563615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563615">
        <w:rPr>
          <w:rFonts w:ascii="Times New Roman" w:hAnsi="Times New Roman" w:cs="Times New Roman"/>
          <w:sz w:val="24"/>
          <w:szCs w:val="24"/>
        </w:rPr>
        <w:t xml:space="preserve">    [</w:t>
      </w:r>
      <w:proofErr w:type="spellStart"/>
      <w:r w:rsidRPr="00563615">
        <w:rPr>
          <w:rFonts w:ascii="Times New Roman" w:hAnsi="Times New Roman" w:cs="Times New Roman"/>
          <w:sz w:val="24"/>
          <w:szCs w:val="24"/>
        </w:rPr>
        <w:t>KnownType</w:t>
      </w:r>
      <w:proofErr w:type="spellEnd"/>
      <w:r w:rsidRPr="00563615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563615">
        <w:rPr>
          <w:rFonts w:ascii="Times New Roman" w:hAnsi="Times New Roman" w:cs="Times New Roman"/>
          <w:sz w:val="24"/>
          <w:szCs w:val="24"/>
        </w:rPr>
        <w:t>typeof(</w:t>
      </w:r>
      <w:proofErr w:type="gramEnd"/>
      <w:r w:rsidRPr="00563615">
        <w:rPr>
          <w:rFonts w:ascii="Times New Roman" w:hAnsi="Times New Roman" w:cs="Times New Roman"/>
          <w:sz w:val="24"/>
          <w:szCs w:val="24"/>
        </w:rPr>
        <w:t>GenderType))]</w:t>
      </w:r>
    </w:p>
    <w:p w14:paraId="72C5C74B" w14:textId="285AE0DD" w:rsidR="00563615" w:rsidRPr="00563615" w:rsidRDefault="00563615" w:rsidP="00563615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563615">
        <w:rPr>
          <w:rFonts w:ascii="Times New Roman" w:hAnsi="Times New Roman" w:cs="Times New Roman"/>
          <w:sz w:val="24"/>
          <w:szCs w:val="24"/>
        </w:rPr>
        <w:t xml:space="preserve">    [</w:t>
      </w:r>
      <w:proofErr w:type="spellStart"/>
      <w:r w:rsidRPr="00563615">
        <w:rPr>
          <w:rFonts w:ascii="Times New Roman" w:hAnsi="Times New Roman" w:cs="Times New Roman"/>
          <w:sz w:val="24"/>
          <w:szCs w:val="24"/>
        </w:rPr>
        <w:t>KnownType</w:t>
      </w:r>
      <w:proofErr w:type="spellEnd"/>
      <w:r w:rsidRPr="00563615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563615">
        <w:rPr>
          <w:rFonts w:ascii="Times New Roman" w:hAnsi="Times New Roman" w:cs="Times New Roman"/>
          <w:sz w:val="24"/>
          <w:szCs w:val="24"/>
        </w:rPr>
        <w:t>typeof(</w:t>
      </w:r>
      <w:proofErr w:type="gramEnd"/>
      <w:r w:rsidRPr="00563615">
        <w:rPr>
          <w:rFonts w:ascii="Times New Roman" w:hAnsi="Times New Roman" w:cs="Times New Roman"/>
          <w:sz w:val="24"/>
          <w:szCs w:val="24"/>
        </w:rPr>
        <w:t>Bitmap))]</w:t>
      </w:r>
    </w:p>
    <w:p w14:paraId="61E8A014" w14:textId="3167CE68" w:rsidR="00563615" w:rsidRDefault="00563615" w:rsidP="00563615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563615">
        <w:rPr>
          <w:rFonts w:ascii="Times New Roman" w:hAnsi="Times New Roman" w:cs="Times New Roman"/>
          <w:sz w:val="24"/>
          <w:szCs w:val="24"/>
        </w:rPr>
        <w:t>Properties</w:t>
      </w:r>
    </w:p>
    <w:p w14:paraId="7666368F" w14:textId="4D8CC404" w:rsidR="00563615" w:rsidRDefault="00563615" w:rsidP="00563615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(string)</w:t>
      </w:r>
    </w:p>
    <w:p w14:paraId="1751FD19" w14:textId="24CF68B3" w:rsidR="00563615" w:rsidRDefault="00563615" w:rsidP="00563615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eed (</w:t>
      </w:r>
      <w:proofErr w:type="spellStart"/>
      <w:r>
        <w:rPr>
          <w:rFonts w:ascii="Times New Roman" w:hAnsi="Times New Roman" w:cs="Times New Roman"/>
          <w:sz w:val="24"/>
          <w:szCs w:val="24"/>
        </w:rPr>
        <w:t>DogBreed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43F05609" w14:textId="5892A6AD" w:rsidR="00563615" w:rsidRDefault="00563615" w:rsidP="00563615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der (GenderType)</w:t>
      </w:r>
    </w:p>
    <w:p w14:paraId="0D11118B" w14:textId="1011C045" w:rsidR="00563615" w:rsidRDefault="00563615" w:rsidP="00563615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e (int)</w:t>
      </w:r>
    </w:p>
    <w:p w14:paraId="164DCF5A" w14:textId="6AB72C4C" w:rsidR="00563615" w:rsidRPr="00563615" w:rsidRDefault="00563615" w:rsidP="00563615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to (Bitmap)</w:t>
      </w:r>
    </w:p>
    <w:p w14:paraId="220E2EFD" w14:textId="331B65E2" w:rsidR="00563615" w:rsidRDefault="00563615" w:rsidP="00563615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563615">
        <w:rPr>
          <w:rFonts w:ascii="Times New Roman" w:hAnsi="Times New Roman" w:cs="Times New Roman"/>
          <w:sz w:val="24"/>
          <w:szCs w:val="24"/>
        </w:rPr>
        <w:t>Constructor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67EE23ED" w14:textId="6D51C609" w:rsidR="00563615" w:rsidRPr="00563615" w:rsidRDefault="00563615" w:rsidP="00563615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ault</w:t>
      </w:r>
    </w:p>
    <w:p w14:paraId="1A6FE6A1" w14:textId="180A4EAD" w:rsidR="00563615" w:rsidRPr="00563615" w:rsidRDefault="00563615" w:rsidP="00563615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563615">
        <w:rPr>
          <w:rFonts w:ascii="Times New Roman" w:hAnsi="Times New Roman" w:cs="Times New Roman"/>
          <w:sz w:val="24"/>
          <w:szCs w:val="24"/>
        </w:rPr>
        <w:t>Parameterized</w:t>
      </w:r>
    </w:p>
    <w:p w14:paraId="0B25EF9D" w14:textId="4FBD8303" w:rsidR="00563615" w:rsidRPr="00563615" w:rsidRDefault="00563615" w:rsidP="00563615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563615">
        <w:rPr>
          <w:rFonts w:ascii="Times New Roman" w:hAnsi="Times New Roman" w:cs="Times New Roman"/>
          <w:sz w:val="24"/>
          <w:szCs w:val="24"/>
        </w:rPr>
        <w:t>ISerializa</w:t>
      </w:r>
      <w:r w:rsidR="00A85E51">
        <w:rPr>
          <w:rFonts w:ascii="Times New Roman" w:hAnsi="Times New Roman" w:cs="Times New Roman"/>
          <w:sz w:val="24"/>
          <w:szCs w:val="24"/>
        </w:rPr>
        <w:t xml:space="preserve">ble Implementation </w:t>
      </w:r>
    </w:p>
    <w:p w14:paraId="460AFDCD" w14:textId="77777777" w:rsidR="00563615" w:rsidRPr="00563615" w:rsidRDefault="00563615" w:rsidP="00563615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563615">
        <w:rPr>
          <w:rFonts w:ascii="Times New Roman" w:hAnsi="Times New Roman" w:cs="Times New Roman"/>
          <w:sz w:val="24"/>
          <w:szCs w:val="24"/>
        </w:rPr>
        <w:t>Custom Constructor for Deserialization</w:t>
      </w:r>
    </w:p>
    <w:p w14:paraId="4FCE470D" w14:textId="77777777" w:rsidR="00563615" w:rsidRPr="00563615" w:rsidRDefault="00563615" w:rsidP="00563615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563615">
        <w:rPr>
          <w:rFonts w:ascii="Times New Roman" w:hAnsi="Times New Roman" w:cs="Times New Roman"/>
          <w:sz w:val="24"/>
          <w:szCs w:val="24"/>
        </w:rPr>
        <w:t xml:space="preserve">Serializer </w:t>
      </w:r>
    </w:p>
    <w:p w14:paraId="2C3FE93E" w14:textId="77777777" w:rsidR="00563615" w:rsidRPr="00563615" w:rsidRDefault="00563615" w:rsidP="00563615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563615">
        <w:rPr>
          <w:rFonts w:ascii="Times New Roman" w:hAnsi="Times New Roman" w:cs="Times New Roman"/>
          <w:sz w:val="24"/>
          <w:szCs w:val="24"/>
        </w:rPr>
        <w:t>Serialization Callbacks</w:t>
      </w:r>
    </w:p>
    <w:p w14:paraId="33DE75B7" w14:textId="77777777" w:rsidR="00366B1C" w:rsidRDefault="00366B1C" w:rsidP="00600A88">
      <w:pPr>
        <w:pStyle w:val="Paragraph"/>
      </w:pPr>
    </w:p>
    <w:p w14:paraId="7E018427" w14:textId="5C5B4121" w:rsidR="00563615" w:rsidRDefault="00563615" w:rsidP="00600A88">
      <w:pPr>
        <w:pStyle w:val="Paragraph"/>
      </w:pPr>
      <w:r>
        <w:t xml:space="preserve">In addition, there are two public </w:t>
      </w:r>
      <w:proofErr w:type="spellStart"/>
      <w:r>
        <w:t>Enums</w:t>
      </w:r>
      <w:proofErr w:type="spellEnd"/>
      <w:r>
        <w:t xml:space="preserve"> in the class file but not in the Dog class. </w:t>
      </w:r>
    </w:p>
    <w:p w14:paraId="616EF6F8" w14:textId="77777777" w:rsidR="00563615" w:rsidRDefault="00563615" w:rsidP="00563615">
      <w:pPr>
        <w:pStyle w:val="NoSpacing"/>
        <w:numPr>
          <w:ilvl w:val="0"/>
          <w:numId w:val="10"/>
        </w:numPr>
      </w:pPr>
      <w:proofErr w:type="spellStart"/>
      <w:r>
        <w:t>DogBreed</w:t>
      </w:r>
      <w:proofErr w:type="spellEnd"/>
    </w:p>
    <w:p w14:paraId="3FA86901" w14:textId="3BAD0B08" w:rsidR="00563615" w:rsidRDefault="00563615" w:rsidP="00600A88">
      <w:pPr>
        <w:pStyle w:val="NoSpacing"/>
        <w:numPr>
          <w:ilvl w:val="0"/>
          <w:numId w:val="10"/>
        </w:numPr>
      </w:pPr>
      <w:r>
        <w:t xml:space="preserve">GenderType </w:t>
      </w:r>
    </w:p>
    <w:p w14:paraId="788D04A0" w14:textId="54F75C58" w:rsidR="001952F4" w:rsidRDefault="001952F4" w:rsidP="001952F4">
      <w:pPr>
        <w:pStyle w:val="NoSpacing"/>
      </w:pPr>
    </w:p>
    <w:p w14:paraId="309E7D4D" w14:textId="032B3C79" w:rsidR="001952F4" w:rsidRDefault="001952F4" w:rsidP="001952F4">
      <w:pPr>
        <w:pStyle w:val="Paragraph"/>
      </w:pPr>
      <w:r>
        <w:t>The code is available on GitHub here [].</w:t>
      </w:r>
    </w:p>
    <w:p w14:paraId="0411E6A6" w14:textId="1FE5104D" w:rsidR="00C571ED" w:rsidRDefault="00C571ED" w:rsidP="00C571ED">
      <w:pPr>
        <w:pStyle w:val="Heading3"/>
      </w:pPr>
      <w:r>
        <w:t>Class Level Attributes</w:t>
      </w:r>
    </w:p>
    <w:p w14:paraId="5954FEFD" w14:textId="10B138F1" w:rsidR="00563615" w:rsidRDefault="00443F5C" w:rsidP="00600A88">
      <w:pPr>
        <w:pStyle w:val="Paragraph"/>
      </w:pPr>
      <w:r>
        <w:t xml:space="preserve">The class level attributes are required for the custom serialization of the Dog class. A dog object is also composed of (contains) three different types that need to be specified </w:t>
      </w:r>
      <w:r w:rsidR="00C571ED">
        <w:t xml:space="preserve">for the serialization: Bitmap, </w:t>
      </w:r>
      <w:proofErr w:type="spellStart"/>
      <w:r w:rsidR="00C571ED">
        <w:t>DogBreed</w:t>
      </w:r>
      <w:proofErr w:type="spellEnd"/>
      <w:r w:rsidR="00C571ED">
        <w:t xml:space="preserve"> (Enum), and GenderType (Enum) all of which uses basic Serialization.</w:t>
      </w:r>
      <w:r>
        <w:t xml:space="preserve"> </w:t>
      </w:r>
    </w:p>
    <w:p w14:paraId="136D9B1F" w14:textId="37B1B9F8" w:rsidR="00E55D43" w:rsidRDefault="00E55D43" w:rsidP="00600A88">
      <w:pPr>
        <w:pStyle w:val="Paragraph"/>
      </w:pPr>
      <w:r>
        <w:t>[insert code here]</w:t>
      </w:r>
    </w:p>
    <w:p w14:paraId="38383C28" w14:textId="31AB438A" w:rsidR="00E55D43" w:rsidRDefault="00E55D43" w:rsidP="00E55D43">
      <w:pPr>
        <w:pStyle w:val="Heading3"/>
      </w:pPr>
      <w:r>
        <w:t>Properties</w:t>
      </w:r>
    </w:p>
    <w:p w14:paraId="124AC2BA" w14:textId="78321498" w:rsidR="00E55D43" w:rsidRDefault="006313EB" w:rsidP="00600A88">
      <w:pPr>
        <w:pStyle w:val="Paragraph"/>
      </w:pPr>
      <w:r>
        <w:t xml:space="preserve">The Dog class has a few automatic properties to define a Dog object for adoption: Name (string), Breed (enum), Gender (enum), Age (int), and Photo (Bitmap). </w:t>
      </w:r>
    </w:p>
    <w:p w14:paraId="344D050E" w14:textId="4BF9D7B5" w:rsidR="006313EB" w:rsidRDefault="006313EB" w:rsidP="00600A88">
      <w:pPr>
        <w:pStyle w:val="Paragraph"/>
      </w:pPr>
      <w:r>
        <w:t>[insert code here]</w:t>
      </w:r>
    </w:p>
    <w:p w14:paraId="068BF7F4" w14:textId="12FF1339" w:rsidR="00E55D43" w:rsidRDefault="00E55D43" w:rsidP="00E55D43">
      <w:pPr>
        <w:pStyle w:val="Heading3"/>
      </w:pPr>
      <w:r>
        <w:t>Constructors</w:t>
      </w:r>
    </w:p>
    <w:p w14:paraId="5E91224C" w14:textId="265489D8" w:rsidR="00E55D43" w:rsidRDefault="00C812A5" w:rsidP="00600A88">
      <w:pPr>
        <w:pStyle w:val="Paragraph"/>
      </w:pPr>
      <w:r>
        <w:t xml:space="preserve">The Dog class has both default constructor and a parametrized constructor. The default constructor calls the parameterized constructor with default values. </w:t>
      </w:r>
    </w:p>
    <w:p w14:paraId="1438D8F8" w14:textId="672125ED" w:rsidR="00C812A5" w:rsidRDefault="00C812A5" w:rsidP="00600A88">
      <w:pPr>
        <w:pStyle w:val="Paragraph"/>
      </w:pPr>
      <w:r>
        <w:t>[insert code here]</w:t>
      </w:r>
    </w:p>
    <w:p w14:paraId="17A61E29" w14:textId="584215C9" w:rsidR="00C571ED" w:rsidRDefault="001373CC" w:rsidP="001373CC">
      <w:pPr>
        <w:pStyle w:val="Heading3"/>
      </w:pPr>
      <w:r>
        <w:lastRenderedPageBreak/>
        <w:t>ISerializa</w:t>
      </w:r>
      <w:r w:rsidR="00A85E51">
        <w:t>ble</w:t>
      </w:r>
      <w:r>
        <w:t xml:space="preserve"> </w:t>
      </w:r>
      <w:r w:rsidR="002C6C73">
        <w:t>Custom Serialization and Deserialization</w:t>
      </w:r>
    </w:p>
    <w:p w14:paraId="2BCCFFD8" w14:textId="3E4E97CA" w:rsidR="00A85E51" w:rsidRDefault="00A85E51" w:rsidP="00600A88">
      <w:pPr>
        <w:pStyle w:val="Paragraph"/>
      </w:pPr>
      <w:r>
        <w:t xml:space="preserve">The class implements the ISerializable interface and has additional callbacks for process. </w:t>
      </w:r>
      <w:r w:rsidR="00BB178F">
        <w:t>Learn about the Microsoft technical implementation of serialization here [</w:t>
      </w:r>
      <w:hyperlink r:id="rId5" w:history="1">
        <w:r w:rsidR="00BB178F">
          <w:rPr>
            <w:rStyle w:val="Hyperlink"/>
            <w:rFonts w:eastAsiaTheme="majorEastAsia"/>
          </w:rPr>
          <w:t>https://docs.microsoft.com/en-us/dotnet/csharp/programming-guide/concepts/serialization/</w:t>
        </w:r>
      </w:hyperlink>
      <w:r w:rsidR="00BB178F">
        <w:t>]</w:t>
      </w:r>
    </w:p>
    <w:p w14:paraId="6F83F4DA" w14:textId="40F6DFFA" w:rsidR="00A85E51" w:rsidRDefault="00A85E51" w:rsidP="00921B91">
      <w:pPr>
        <w:pStyle w:val="Heading4"/>
      </w:pPr>
      <w:r>
        <w:t>Serialization</w:t>
      </w:r>
    </w:p>
    <w:p w14:paraId="59FB4F63" w14:textId="6B44AF2D" w:rsidR="00A85E51" w:rsidRDefault="00A85E51" w:rsidP="00600A88">
      <w:pPr>
        <w:pStyle w:val="Paragraph"/>
      </w:pPr>
      <w:r>
        <w:t>The “</w:t>
      </w:r>
      <w:proofErr w:type="spellStart"/>
      <w:r w:rsidRPr="00A85E51">
        <w:t>GetObjectData</w:t>
      </w:r>
      <w:proofErr w:type="spellEnd"/>
      <w:r>
        <w:t xml:space="preserve">” specifies the custom serialization of an object. </w:t>
      </w:r>
      <w:r w:rsidR="00921B91">
        <w:t xml:space="preserve">It follows the pattern of adding properties to a Data Dictionary </w:t>
      </w:r>
      <w:r w:rsidR="00CA05E0">
        <w:t>Serialization</w:t>
      </w:r>
      <w:r w:rsidR="00921B91">
        <w:t xml:space="preserve"> </w:t>
      </w:r>
      <w:r w:rsidR="00CA05E0">
        <w:t xml:space="preserve">info </w:t>
      </w:r>
      <w:r w:rsidR="00921B91">
        <w:t>object:</w:t>
      </w:r>
    </w:p>
    <w:p w14:paraId="7190738D" w14:textId="3744C73A" w:rsidR="00921B91" w:rsidRDefault="00921B91" w:rsidP="00600A88">
      <w:pPr>
        <w:pStyle w:val="Paragraph"/>
      </w:pPr>
      <w:proofErr w:type="spellStart"/>
      <w:proofErr w:type="gramStart"/>
      <w:r>
        <w:rPr>
          <w:rStyle w:val="pl-smi"/>
          <w:rFonts w:ascii="Consolas" w:eastAsiaTheme="majorEastAsia" w:hAnsi="Consolas"/>
          <w:color w:val="24292E"/>
          <w:sz w:val="18"/>
          <w:szCs w:val="18"/>
          <w:shd w:val="clear" w:color="auto" w:fill="FFFFFF"/>
        </w:rPr>
        <w:t>info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</w:t>
      </w:r>
      <w:r>
        <w:rPr>
          <w:rStyle w:val="pl-en"/>
          <w:rFonts w:ascii="Consolas" w:eastAsiaTheme="majorEastAsia" w:hAnsi="Consolas"/>
          <w:color w:val="6F42C1"/>
          <w:sz w:val="18"/>
          <w:szCs w:val="18"/>
          <w:shd w:val="clear" w:color="auto" w:fill="FFFFFF"/>
        </w:rPr>
        <w:t>AddValue</w:t>
      </w:r>
      <w:proofErr w:type="spellEnd"/>
      <w:proofErr w:type="gram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(</w:t>
      </w:r>
      <w:r>
        <w:rPr>
          <w:rStyle w:val="pl-pds"/>
          <w:rFonts w:ascii="Consolas" w:hAnsi="Consolas"/>
          <w:color w:val="032F62"/>
          <w:sz w:val="18"/>
          <w:szCs w:val="18"/>
          <w:shd w:val="clear" w:color="auto" w:fill="FFFFFF"/>
        </w:rPr>
        <w:t>"</w:t>
      </w:r>
      <w:r>
        <w:rPr>
          <w:rStyle w:val="pl-s"/>
          <w:rFonts w:ascii="Consolas" w:eastAsiaTheme="majorEastAsia" w:hAnsi="Consolas"/>
          <w:color w:val="032F62"/>
          <w:sz w:val="18"/>
          <w:szCs w:val="18"/>
          <w:shd w:val="clear" w:color="auto" w:fill="FFFFFF"/>
        </w:rPr>
        <w:t>Name of Object (Property)</w:t>
      </w:r>
      <w:r>
        <w:rPr>
          <w:rStyle w:val="pl-pds"/>
          <w:rFonts w:ascii="Consolas" w:hAnsi="Consolas"/>
          <w:color w:val="032F62"/>
          <w:sz w:val="18"/>
          <w:szCs w:val="18"/>
          <w:shd w:val="clear" w:color="auto" w:fill="FFFFFF"/>
        </w:rPr>
        <w:t>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, </w:t>
      </w:r>
      <w:proofErr w:type="spellStart"/>
      <w:r>
        <w:rPr>
          <w:rStyle w:val="pl-smi"/>
          <w:rFonts w:ascii="Consolas" w:eastAsiaTheme="majorEastAsia" w:hAnsi="Consolas"/>
          <w:color w:val="24292E"/>
          <w:sz w:val="18"/>
          <w:szCs w:val="18"/>
          <w:shd w:val="clear" w:color="auto" w:fill="FFFFFF"/>
        </w:rPr>
        <w:t>PropertyName</w:t>
      </w:r>
      <w:proofErr w:type="spell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, </w:t>
      </w:r>
      <w:r>
        <w:rPr>
          <w:rStyle w:val="pl-k"/>
          <w:rFonts w:ascii="Consolas" w:eastAsiaTheme="majorEastAsia" w:hAnsi="Consolas"/>
          <w:color w:val="D73A49"/>
          <w:sz w:val="18"/>
          <w:szCs w:val="18"/>
          <w:shd w:val="clear" w:color="auto" w:fill="FFFFFF"/>
        </w:rPr>
        <w:t>typeo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(</w:t>
      </w:r>
      <w:r>
        <w:rPr>
          <w:rStyle w:val="pl-en"/>
          <w:rFonts w:ascii="Consolas" w:eastAsiaTheme="majorEastAsia" w:hAnsi="Consolas"/>
          <w:color w:val="6F42C1"/>
          <w:sz w:val="18"/>
          <w:szCs w:val="18"/>
          <w:shd w:val="clear" w:color="auto" w:fill="FFFFFF"/>
        </w:rPr>
        <w:t>Property Type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));</w:t>
      </w:r>
    </w:p>
    <w:p w14:paraId="7A99909F" w14:textId="649BDB61" w:rsidR="00A85E51" w:rsidRDefault="00A85E51" w:rsidP="00600A88">
      <w:pPr>
        <w:pStyle w:val="Paragraph"/>
      </w:pPr>
      <w:r>
        <w:t>[insert code here]</w:t>
      </w:r>
    </w:p>
    <w:p w14:paraId="21325796" w14:textId="4A3BF3E0" w:rsidR="00A85E51" w:rsidRDefault="00A85E51" w:rsidP="00746F8E">
      <w:pPr>
        <w:pStyle w:val="Heading4"/>
      </w:pPr>
      <w:r>
        <w:t>Deserialization</w:t>
      </w:r>
    </w:p>
    <w:p w14:paraId="7907B7D5" w14:textId="4F452A43" w:rsidR="00921B91" w:rsidRDefault="00921B91" w:rsidP="00600A88">
      <w:pPr>
        <w:pStyle w:val="Paragraph"/>
      </w:pPr>
      <w:r>
        <w:t xml:space="preserve">The </w:t>
      </w:r>
      <w:r w:rsidR="00746F8E">
        <w:t>constructor</w:t>
      </w:r>
      <w:r>
        <w:t xml:space="preserve"> for deserialization is</w:t>
      </w:r>
    </w:p>
    <w:p w14:paraId="29C3359C" w14:textId="19BF3889" w:rsidR="00921B91" w:rsidRDefault="00921B91" w:rsidP="00600A88">
      <w:pPr>
        <w:pStyle w:val="Paragraph"/>
        <w:rPr>
          <w:rFonts w:ascii="Consolas" w:hAnsi="Consolas"/>
          <w:color w:val="24292E"/>
          <w:sz w:val="18"/>
          <w:szCs w:val="18"/>
          <w:shd w:val="clear" w:color="auto" w:fill="FFFFFF"/>
        </w:rPr>
      </w:pPr>
      <w:r>
        <w:rPr>
          <w:rStyle w:val="pl-k"/>
          <w:rFonts w:ascii="Consolas" w:eastAsiaTheme="majorEastAsia" w:hAnsi="Consolas"/>
          <w:color w:val="D73A49"/>
          <w:sz w:val="18"/>
          <w:szCs w:val="18"/>
          <w:shd w:val="clear" w:color="auto" w:fill="FFFFFF"/>
        </w:rPr>
        <w:t>public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proofErr w:type="gramStart"/>
      <w:r>
        <w:rPr>
          <w:rStyle w:val="pl-en"/>
          <w:rFonts w:ascii="Consolas" w:eastAsiaTheme="majorEastAsia" w:hAnsi="Consolas"/>
          <w:color w:val="6F42C1"/>
          <w:sz w:val="18"/>
          <w:szCs w:val="18"/>
          <w:shd w:val="clear" w:color="auto" w:fill="FFFFFF"/>
        </w:rPr>
        <w:t>Dog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(</w:t>
      </w:r>
      <w:proofErr w:type="spellStart"/>
      <w:proofErr w:type="gramEnd"/>
      <w:r>
        <w:rPr>
          <w:rStyle w:val="pl-en"/>
          <w:rFonts w:ascii="Consolas" w:eastAsiaTheme="majorEastAsia" w:hAnsi="Consolas"/>
          <w:color w:val="6F42C1"/>
          <w:sz w:val="18"/>
          <w:szCs w:val="18"/>
          <w:shd w:val="clear" w:color="auto" w:fill="FFFFFF"/>
        </w:rPr>
        <w:t>SerializationInfo</w:t>
      </w:r>
      <w:proofErr w:type="spell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r>
        <w:rPr>
          <w:rStyle w:val="pl-smi"/>
          <w:rFonts w:ascii="Consolas" w:eastAsiaTheme="majorEastAsia" w:hAnsi="Consolas"/>
          <w:color w:val="24292E"/>
          <w:sz w:val="18"/>
          <w:szCs w:val="18"/>
          <w:shd w:val="clear" w:color="auto" w:fill="FFFFFF"/>
        </w:rPr>
        <w:t>info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, </w:t>
      </w:r>
      <w:proofErr w:type="spellStart"/>
      <w:r>
        <w:rPr>
          <w:rStyle w:val="pl-en"/>
          <w:rFonts w:ascii="Consolas" w:eastAsiaTheme="majorEastAsia" w:hAnsi="Consolas"/>
          <w:color w:val="6F42C1"/>
          <w:sz w:val="18"/>
          <w:szCs w:val="18"/>
          <w:shd w:val="clear" w:color="auto" w:fill="FFFFFF"/>
        </w:rPr>
        <w:t>StreamingContext</w:t>
      </w:r>
      <w:proofErr w:type="spell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r>
        <w:rPr>
          <w:rStyle w:val="pl-smi"/>
          <w:rFonts w:ascii="Consolas" w:eastAsiaTheme="majorEastAsia" w:hAnsi="Consolas"/>
          <w:color w:val="24292E"/>
          <w:sz w:val="18"/>
          <w:szCs w:val="18"/>
          <w:shd w:val="clear" w:color="auto" w:fill="FFFFFF"/>
        </w:rPr>
        <w:t>context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)</w:t>
      </w:r>
    </w:p>
    <w:p w14:paraId="4CD49045" w14:textId="5E0320E3" w:rsidR="00921B91" w:rsidRDefault="00921B91" w:rsidP="00600A88">
      <w:pPr>
        <w:pStyle w:val="Paragraph"/>
      </w:pPr>
      <w:r>
        <w:t>and follows the pattern of retrieving objects from the Data Dictionary Serialization info object and placing them into memory:</w:t>
      </w:r>
    </w:p>
    <w:p w14:paraId="391186B2" w14:textId="24376DAF" w:rsidR="00921B91" w:rsidRDefault="00921B91" w:rsidP="00600A88">
      <w:pPr>
        <w:pStyle w:val="Paragraph"/>
      </w:pPr>
      <w:proofErr w:type="spellStart"/>
      <w:r>
        <w:rPr>
          <w:rStyle w:val="pl-smi"/>
          <w:rFonts w:ascii="Consolas" w:eastAsiaTheme="majorEastAsia" w:hAnsi="Consolas"/>
          <w:color w:val="24292E"/>
          <w:sz w:val="18"/>
          <w:szCs w:val="18"/>
          <w:shd w:val="clear" w:color="auto" w:fill="FFFFFF"/>
        </w:rPr>
        <w:t>PropertyName</w:t>
      </w:r>
      <w:proofErr w:type="spell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r>
        <w:rPr>
          <w:rStyle w:val="pl-k"/>
          <w:rFonts w:ascii="Consolas" w:eastAsiaTheme="majorEastAsia" w:hAnsi="Consolas"/>
          <w:color w:val="D73A49"/>
          <w:sz w:val="18"/>
          <w:szCs w:val="18"/>
          <w:shd w:val="clear" w:color="auto" w:fill="FFFFFF"/>
        </w:rPr>
        <w:t>=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(</w:t>
      </w:r>
      <w:r>
        <w:rPr>
          <w:rStyle w:val="pl-en"/>
          <w:rFonts w:ascii="Consolas" w:eastAsiaTheme="majorEastAsia" w:hAnsi="Consolas"/>
          <w:color w:val="6F42C1"/>
          <w:sz w:val="18"/>
          <w:szCs w:val="18"/>
          <w:shd w:val="clear" w:color="auto" w:fill="FFFFFF"/>
        </w:rPr>
        <w:t>Property Type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) </w:t>
      </w:r>
      <w:proofErr w:type="spellStart"/>
      <w:proofErr w:type="gramStart"/>
      <w:r>
        <w:rPr>
          <w:rStyle w:val="pl-smi"/>
          <w:rFonts w:ascii="Consolas" w:eastAsiaTheme="majorEastAsia" w:hAnsi="Consolas"/>
          <w:color w:val="24292E"/>
          <w:sz w:val="18"/>
          <w:szCs w:val="18"/>
          <w:shd w:val="clear" w:color="auto" w:fill="FFFFFF"/>
        </w:rPr>
        <w:t>info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</w:t>
      </w:r>
      <w:r>
        <w:rPr>
          <w:rStyle w:val="pl-en"/>
          <w:rFonts w:ascii="Consolas" w:eastAsiaTheme="majorEastAsia" w:hAnsi="Consolas"/>
          <w:color w:val="6F42C1"/>
          <w:sz w:val="18"/>
          <w:szCs w:val="18"/>
          <w:shd w:val="clear" w:color="auto" w:fill="FFFFFF"/>
        </w:rPr>
        <w:t>GetValue</w:t>
      </w:r>
      <w:proofErr w:type="spellEnd"/>
      <w:proofErr w:type="gram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(</w:t>
      </w:r>
      <w:r>
        <w:rPr>
          <w:rStyle w:val="pl-pds"/>
          <w:rFonts w:ascii="Consolas" w:eastAsiaTheme="majorEastAsia" w:hAnsi="Consolas"/>
          <w:color w:val="032F62"/>
          <w:sz w:val="18"/>
          <w:szCs w:val="18"/>
          <w:shd w:val="clear" w:color="auto" w:fill="FFFFFF"/>
        </w:rPr>
        <w:t>"</w:t>
      </w:r>
      <w:r>
        <w:rPr>
          <w:rStyle w:val="pl-s"/>
          <w:rFonts w:ascii="Consolas" w:hAnsi="Consolas"/>
          <w:color w:val="032F62"/>
          <w:sz w:val="18"/>
          <w:szCs w:val="18"/>
          <w:shd w:val="clear" w:color="auto" w:fill="FFFFFF"/>
        </w:rPr>
        <w:t>Name of Object (Property)</w:t>
      </w:r>
      <w:r>
        <w:rPr>
          <w:rStyle w:val="pl-pds"/>
          <w:rFonts w:ascii="Consolas" w:eastAsiaTheme="majorEastAsia" w:hAnsi="Consolas"/>
          <w:color w:val="032F62"/>
          <w:sz w:val="18"/>
          <w:szCs w:val="18"/>
          <w:shd w:val="clear" w:color="auto" w:fill="FFFFFF"/>
        </w:rPr>
        <w:t>"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, </w:t>
      </w:r>
      <w:r>
        <w:rPr>
          <w:rStyle w:val="pl-k"/>
          <w:rFonts w:ascii="Consolas" w:eastAsiaTheme="majorEastAsia" w:hAnsi="Consolas"/>
          <w:color w:val="D73A49"/>
          <w:sz w:val="18"/>
          <w:szCs w:val="18"/>
          <w:shd w:val="clear" w:color="auto" w:fill="FFFFFF"/>
        </w:rPr>
        <w:t>typeo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(</w:t>
      </w:r>
      <w:r>
        <w:rPr>
          <w:rStyle w:val="pl-en"/>
          <w:rFonts w:ascii="Consolas" w:eastAsiaTheme="majorEastAsia" w:hAnsi="Consolas"/>
          <w:color w:val="6F42C1"/>
          <w:sz w:val="18"/>
          <w:szCs w:val="18"/>
          <w:shd w:val="clear" w:color="auto" w:fill="FFFFFF"/>
        </w:rPr>
        <w:t>Property Type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));</w:t>
      </w:r>
    </w:p>
    <w:p w14:paraId="4495668D" w14:textId="77777777" w:rsidR="00A85E51" w:rsidRDefault="00A85E51" w:rsidP="00A85E51">
      <w:pPr>
        <w:pStyle w:val="Paragraph"/>
      </w:pPr>
      <w:r>
        <w:t>[insert code here]</w:t>
      </w:r>
    </w:p>
    <w:p w14:paraId="57FAADE7" w14:textId="45013454" w:rsidR="00A85E51" w:rsidRDefault="00A85E51" w:rsidP="00CA05E0">
      <w:pPr>
        <w:pStyle w:val="Heading4"/>
      </w:pPr>
      <w:r>
        <w:t>Callbacks</w:t>
      </w:r>
    </w:p>
    <w:p w14:paraId="5A415268" w14:textId="28479A28" w:rsidR="00CA05E0" w:rsidRDefault="00CA05E0" w:rsidP="00600A88">
      <w:pPr>
        <w:pStyle w:val="Paragraph"/>
      </w:pPr>
      <w:r>
        <w:t xml:space="preserve">In addition to the required serialization and deserialization methods that implement ISerializable interface, the developer can include additional callback methods that get called and processed during the serialization and deserialization process. </w:t>
      </w:r>
    </w:p>
    <w:p w14:paraId="56FB58A3" w14:textId="6821FA4B" w:rsidR="00C571ED" w:rsidRDefault="00A85E51" w:rsidP="00600A88">
      <w:pPr>
        <w:pStyle w:val="Paragraph"/>
      </w:pPr>
      <w:r>
        <w:t>[insert code here]</w:t>
      </w:r>
    </w:p>
    <w:p w14:paraId="3C80AB3A" w14:textId="27CBE0F8" w:rsidR="00AD0EC6" w:rsidRDefault="004A219A" w:rsidP="007F0E62">
      <w:pPr>
        <w:pStyle w:val="Heading2"/>
      </w:pPr>
      <w:r>
        <w:t xml:space="preserve">Client “Tester to Service” </w:t>
      </w:r>
      <w:r w:rsidR="005C0D77">
        <w:t>Windows Form</w:t>
      </w:r>
      <w:r>
        <w:t xml:space="preserve"> Application</w:t>
      </w:r>
    </w:p>
    <w:p w14:paraId="3A3F1371" w14:textId="2F271A8E" w:rsidR="00047A66" w:rsidRDefault="00E63202" w:rsidP="00047A66">
      <w:pPr>
        <w:pStyle w:val="Paragraph"/>
      </w:pPr>
      <w:r>
        <w:t xml:space="preserve">The client “tester to service” is a simple </w:t>
      </w:r>
      <w:r w:rsidR="005C0D77">
        <w:t>windows form</w:t>
      </w:r>
      <w:r>
        <w:t xml:space="preserve"> application project in the same solution that connects to the </w:t>
      </w:r>
      <w:r w:rsidR="00927DC9">
        <w:t>“</w:t>
      </w:r>
      <w:r w:rsidR="00425FBC">
        <w:t>Adopt A Dog</w:t>
      </w:r>
      <w:r>
        <w:t xml:space="preserve"> </w:t>
      </w:r>
      <w:r w:rsidR="005C0D77">
        <w:t>S</w:t>
      </w:r>
      <w:r>
        <w:t>ervice</w:t>
      </w:r>
      <w:r w:rsidR="00927DC9">
        <w:t>”</w:t>
      </w:r>
      <w:r>
        <w:t xml:space="preserve"> by use of a </w:t>
      </w:r>
      <w:r w:rsidR="00265FB9">
        <w:t xml:space="preserve">ChannelFactory </w:t>
      </w:r>
      <w:r>
        <w:t>proxy</w:t>
      </w:r>
      <w:r w:rsidR="007B2735">
        <w:t xml:space="preserve"> to a specified service name that is defined in the client application configuration</w:t>
      </w:r>
      <w:r>
        <w:t xml:space="preserve">. The client program will use this proxy to test </w:t>
      </w:r>
      <w:r w:rsidR="007B2735">
        <w:t>the</w:t>
      </w:r>
      <w:r>
        <w:t xml:space="preserve"> OperationContract or method available in the ServiceContract and return the results to the user on the </w:t>
      </w:r>
      <w:r w:rsidR="005C0D77">
        <w:t>form</w:t>
      </w:r>
      <w:r>
        <w:t xml:space="preserve"> window. </w:t>
      </w:r>
    </w:p>
    <w:p w14:paraId="0A327A1A" w14:textId="3382BEFB" w:rsidR="00232850" w:rsidRDefault="00232850" w:rsidP="00047A66">
      <w:pPr>
        <w:pStyle w:val="Paragraph"/>
      </w:pPr>
      <w:r>
        <w:t>The client application shares and references the “Shared Library” – a class library project. This allows the client to know how to deserialize</w:t>
      </w:r>
      <w:r w:rsidR="00AE5D9B">
        <w:t xml:space="preserve"> (construct)</w:t>
      </w:r>
      <w:r>
        <w:t xml:space="preserve"> and utilize the Dog object it receives. Also, it has access to the Adopt a Dog service interface to know exactly how it consume</w:t>
      </w:r>
      <w:r w:rsidR="00AE5D9B">
        <w:t>s</w:t>
      </w:r>
      <w:r>
        <w:t xml:space="preserve"> the service with the help of a ChannelFactory proxy (discussed in the next section). </w:t>
      </w:r>
    </w:p>
    <w:p w14:paraId="51940427" w14:textId="01B95CAA" w:rsidR="00C3727D" w:rsidRDefault="00C3727D" w:rsidP="00047A66">
      <w:pPr>
        <w:pStyle w:val="Paragraph"/>
      </w:pPr>
      <w:r>
        <w:t xml:space="preserve">The user enters in </w:t>
      </w:r>
      <w:r w:rsidR="00265FB9">
        <w:t>dog</w:t>
      </w:r>
      <w:r>
        <w:t xml:space="preserve"> details in the form window, then selects “</w:t>
      </w:r>
      <w:r w:rsidR="00265FB9">
        <w:t>Adopt A Dog</w:t>
      </w:r>
      <w:r>
        <w:t xml:space="preserve">” button. The form will validate the user input and then pass the data to the service to receive a </w:t>
      </w:r>
      <w:r w:rsidR="00927DC9">
        <w:t xml:space="preserve">newly created </w:t>
      </w:r>
      <w:r w:rsidR="00265FB9">
        <w:t>Dog</w:t>
      </w:r>
      <w:r>
        <w:t xml:space="preserve"> object</w:t>
      </w:r>
      <w:r w:rsidR="00265FB9">
        <w:t xml:space="preserve"> in the list</w:t>
      </w:r>
      <w:r>
        <w:t>.</w:t>
      </w:r>
      <w:r w:rsidR="00265FB9">
        <w:t xml:space="preserve"> They can then view the dog details by selecting the dog name in the list. Multiple requests </w:t>
      </w:r>
      <w:r w:rsidR="007B2735">
        <w:t xml:space="preserve">will </w:t>
      </w:r>
      <w:r w:rsidR="00265FB9">
        <w:t>populat</w:t>
      </w:r>
      <w:r w:rsidR="007B2735">
        <w:t>e</w:t>
      </w:r>
      <w:r w:rsidR="00265FB9">
        <w:t xml:space="preserve"> additional dogs in the form list. </w:t>
      </w:r>
      <w:r>
        <w:t xml:space="preserve"> </w:t>
      </w:r>
    </w:p>
    <w:p w14:paraId="10FFCB67" w14:textId="40FEC6B3" w:rsidR="00C3727D" w:rsidRDefault="00C3727D" w:rsidP="00047A66">
      <w:pPr>
        <w:pStyle w:val="Paragraph"/>
      </w:pPr>
      <w:r>
        <w:lastRenderedPageBreak/>
        <w:t xml:space="preserve">After the service builds and sends </w:t>
      </w:r>
      <w:r w:rsidR="007B2735">
        <w:t xml:space="preserve">a </w:t>
      </w:r>
      <w:r>
        <w:t xml:space="preserve">single </w:t>
      </w:r>
      <w:r w:rsidR="007B2735">
        <w:t>Dog</w:t>
      </w:r>
      <w:r>
        <w:t xml:space="preserve"> object back to the client, the windows form GUI will update and add the name of the </w:t>
      </w:r>
      <w:r w:rsidR="007B2735">
        <w:t>newly received Dog</w:t>
      </w:r>
      <w:r>
        <w:t xml:space="preserve"> object to the </w:t>
      </w:r>
      <w:r w:rsidR="007B2735">
        <w:t xml:space="preserve">form </w:t>
      </w:r>
      <w:r>
        <w:t xml:space="preserve">list. The user can then select on the individual </w:t>
      </w:r>
      <w:r w:rsidR="007B2735">
        <w:t>Dog</w:t>
      </w:r>
      <w:r>
        <w:t xml:space="preserve"> name and it will populate the </w:t>
      </w:r>
      <w:r w:rsidR="007B2735">
        <w:t xml:space="preserve">Dog </w:t>
      </w:r>
      <w:r>
        <w:t xml:space="preserve">details in the entry boxes above and change the photo to the </w:t>
      </w:r>
      <w:r w:rsidR="005968AA">
        <w:t xml:space="preserve">correct breed of </w:t>
      </w:r>
      <w:r w:rsidR="007B2735">
        <w:t>dog</w:t>
      </w:r>
      <w:r w:rsidR="005968AA">
        <w:t>. Note: The Photo is a bitmap that</w:t>
      </w:r>
      <w:r w:rsidR="007B2735">
        <w:t xml:space="preserve"> is</w:t>
      </w:r>
      <w:r w:rsidR="005968AA">
        <w:t xml:space="preserve"> stored on the </w:t>
      </w:r>
      <w:r w:rsidR="007B2735">
        <w:t>shared class library</w:t>
      </w:r>
      <w:r w:rsidR="005968AA">
        <w:t xml:space="preserve"> and transmitted in </w:t>
      </w:r>
      <w:r w:rsidR="00712CFD">
        <w:t>the</w:t>
      </w:r>
      <w:r w:rsidR="007B2735">
        <w:t xml:space="preserve"> Serialization process (from service to client)</w:t>
      </w:r>
      <w:r w:rsidR="005968AA">
        <w:t xml:space="preserve"> for the </w:t>
      </w:r>
      <w:r w:rsidR="007B2735">
        <w:t>Dog</w:t>
      </w:r>
      <w:r w:rsidR="005968AA">
        <w:t xml:space="preserve"> </w:t>
      </w:r>
      <w:r w:rsidR="00F517B4">
        <w:t xml:space="preserve">Photo </w:t>
      </w:r>
      <w:r w:rsidR="005968AA">
        <w:t xml:space="preserve">property. </w:t>
      </w:r>
      <w:r w:rsidR="00712CFD">
        <w:t>The code is available on GitHub here [].</w:t>
      </w:r>
    </w:p>
    <w:p w14:paraId="1E613B5D" w14:textId="6992C23F" w:rsidR="00047A66" w:rsidRPr="00047A66" w:rsidRDefault="00E55413" w:rsidP="0090273D">
      <w:pPr>
        <w:pStyle w:val="Heading3"/>
      </w:pPr>
      <w:r>
        <w:t xml:space="preserve">ChannelFactory </w:t>
      </w:r>
      <w:r w:rsidR="008D43FF">
        <w:t xml:space="preserve">Proxy </w:t>
      </w:r>
      <w:r>
        <w:t>and Application Config</w:t>
      </w:r>
      <w:bookmarkStart w:id="0" w:name="_GoBack"/>
      <w:bookmarkEnd w:id="0"/>
      <w:r>
        <w:t>uration</w:t>
      </w:r>
    </w:p>
    <w:p w14:paraId="351204A4" w14:textId="2602F690" w:rsidR="00712CFD" w:rsidRDefault="00712CFD" w:rsidP="00047A66">
      <w:pPr>
        <w:pStyle w:val="Paragraph"/>
      </w:pPr>
      <w:r>
        <w:t>The application configuration file (</w:t>
      </w:r>
      <w:proofErr w:type="spellStart"/>
      <w:r>
        <w:t>App.config</w:t>
      </w:r>
      <w:proofErr w:type="spellEnd"/>
      <w:r>
        <w:t>) specifies the service endpoint address, binding, and contract information. The contract is in the Shared Class Library that has the service interface. Helpful Tip: The “</w:t>
      </w:r>
      <w:proofErr w:type="spellStart"/>
      <w:r w:rsidRPr="00712CFD">
        <w:t>maxReceivedMessageSiz</w:t>
      </w:r>
      <w:r>
        <w:t>e</w:t>
      </w:r>
      <w:proofErr w:type="spellEnd"/>
      <w:r>
        <w:t xml:space="preserve">” was set to a larger value to accommodate the large file size Bitmap images that we expect to receive with our Dog objects.  </w:t>
      </w:r>
    </w:p>
    <w:p w14:paraId="214879A2" w14:textId="40E53AEA" w:rsidR="00047A66" w:rsidRDefault="00A62CB4" w:rsidP="00047A66">
      <w:pPr>
        <w:pStyle w:val="Paragraph"/>
      </w:pPr>
      <w:r>
        <w:t>The code is available on GitHub here [].</w:t>
      </w:r>
    </w:p>
    <w:p w14:paraId="4EBF760D" w14:textId="5A9543F9" w:rsidR="00712CFD" w:rsidRDefault="00712CFD" w:rsidP="00047A66">
      <w:pPr>
        <w:pStyle w:val="Paragraph"/>
      </w:pPr>
      <w:r>
        <w:t>[insert code here]</w:t>
      </w:r>
    </w:p>
    <w:p w14:paraId="132F236C" w14:textId="44353AB5" w:rsidR="00047A66" w:rsidRPr="00047A66" w:rsidRDefault="00047A66" w:rsidP="0090273D">
      <w:pPr>
        <w:pStyle w:val="Heading3"/>
      </w:pPr>
      <w:r w:rsidRPr="00047A66">
        <w:t>Main Program</w:t>
      </w:r>
    </w:p>
    <w:p w14:paraId="702F447B" w14:textId="3F73BD7D" w:rsidR="00275A73" w:rsidRDefault="008C38D0" w:rsidP="00275A73">
      <w:pPr>
        <w:pStyle w:val="Paragraph"/>
      </w:pPr>
      <w:r>
        <w:t xml:space="preserve">The main program in the client “tester” </w:t>
      </w:r>
      <w:r w:rsidR="006B4141">
        <w:t>windows</w:t>
      </w:r>
      <w:r>
        <w:t xml:space="preserve"> application first connects to the </w:t>
      </w:r>
      <w:r w:rsidR="00E55413">
        <w:t>Adopt</w:t>
      </w:r>
      <w:r w:rsidR="006B4141">
        <w:t xml:space="preserve"> A </w:t>
      </w:r>
      <w:r w:rsidR="00E55413">
        <w:t>Dog</w:t>
      </w:r>
      <w:r>
        <w:t xml:space="preserve"> Service using a </w:t>
      </w:r>
      <w:r w:rsidR="00E55413">
        <w:t>ChannelFactory</w:t>
      </w:r>
      <w:r>
        <w:t xml:space="preserve"> proxy</w:t>
      </w:r>
      <w:r w:rsidR="00E55413">
        <w:t xml:space="preserve"> to the service</w:t>
      </w:r>
      <w:r>
        <w:t xml:space="preserve">. Based on this proxy, it then can call upon and retrieve a single </w:t>
      </w:r>
      <w:r w:rsidR="00E55413">
        <w:t xml:space="preserve">Dog. </w:t>
      </w:r>
      <w:r w:rsidR="003110A0">
        <w:t xml:space="preserve">The </w:t>
      </w:r>
      <w:r w:rsidR="00DE78ED">
        <w:t>Program handles the user interface events, button clicks, validation, service calls, etc. T</w:t>
      </w:r>
      <w:r w:rsidR="00275A73">
        <w:t>he code is available on GitHub here [].</w:t>
      </w:r>
    </w:p>
    <w:p w14:paraId="606311F3" w14:textId="77777777" w:rsidR="00275A73" w:rsidRPr="00C471CB" w:rsidRDefault="00275A73" w:rsidP="00275A73">
      <w:pPr>
        <w:pStyle w:val="Paragraph"/>
      </w:pPr>
      <w:r>
        <w:t>[insert code here]</w:t>
      </w:r>
    </w:p>
    <w:p w14:paraId="3C62FE2F" w14:textId="50A2ECAF" w:rsidR="003A621A" w:rsidRDefault="00275A73" w:rsidP="004E4C2E">
      <w:pPr>
        <w:pStyle w:val="Heading2"/>
      </w:pPr>
      <w:r>
        <w:t>D</w:t>
      </w:r>
      <w:r w:rsidR="00AD0EC6">
        <w:t>emo</w:t>
      </w:r>
    </w:p>
    <w:p w14:paraId="1CF27CBD" w14:textId="6EEAF125" w:rsidR="00C55861" w:rsidRDefault="00C55861" w:rsidP="00AD0EC6">
      <w:pPr>
        <w:pStyle w:val="Paragraph"/>
      </w:pPr>
    </w:p>
    <w:p w14:paraId="4E0FB74D" w14:textId="00B1092D" w:rsidR="00AD0EC6" w:rsidRDefault="00AD0EC6" w:rsidP="007F0E62">
      <w:pPr>
        <w:pStyle w:val="Heading2"/>
      </w:pPr>
      <w:r>
        <w:t>Code</w:t>
      </w:r>
    </w:p>
    <w:p w14:paraId="7938E7BE" w14:textId="342AED90" w:rsidR="00AD0EC6" w:rsidRDefault="00EC7668" w:rsidP="00AD0EC6">
      <w:pPr>
        <w:pStyle w:val="Paragraph"/>
      </w:pPr>
      <w:r w:rsidRPr="00EC7668">
        <w:t>The entire project code repository is available on GitHub here.</w:t>
      </w:r>
    </w:p>
    <w:sectPr w:rsidR="00AD0E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71A88"/>
    <w:multiLevelType w:val="hybridMultilevel"/>
    <w:tmpl w:val="F3FEF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3621C"/>
    <w:multiLevelType w:val="hybridMultilevel"/>
    <w:tmpl w:val="275A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80210"/>
    <w:multiLevelType w:val="hybridMultilevel"/>
    <w:tmpl w:val="7CA68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978DF"/>
    <w:multiLevelType w:val="hybridMultilevel"/>
    <w:tmpl w:val="A7E46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9528DE"/>
    <w:multiLevelType w:val="hybridMultilevel"/>
    <w:tmpl w:val="EDCAF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7D7424"/>
    <w:multiLevelType w:val="hybridMultilevel"/>
    <w:tmpl w:val="D92AB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8D3BB7"/>
    <w:multiLevelType w:val="hybridMultilevel"/>
    <w:tmpl w:val="48B0D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8811B9"/>
    <w:multiLevelType w:val="hybridMultilevel"/>
    <w:tmpl w:val="40D82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98330F"/>
    <w:multiLevelType w:val="hybridMultilevel"/>
    <w:tmpl w:val="E2045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A20DA3"/>
    <w:multiLevelType w:val="hybridMultilevel"/>
    <w:tmpl w:val="A5AC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8"/>
  </w:num>
  <w:num w:numId="5">
    <w:abstractNumId w:val="1"/>
  </w:num>
  <w:num w:numId="6">
    <w:abstractNumId w:val="7"/>
  </w:num>
  <w:num w:numId="7">
    <w:abstractNumId w:val="5"/>
  </w:num>
  <w:num w:numId="8">
    <w:abstractNumId w:val="6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wsTQxMDczMTMxtTBX0lEKTi0uzszPAymwrAUABLEEGSwAAAA="/>
  </w:docVars>
  <w:rsids>
    <w:rsidRoot w:val="00B075D8"/>
    <w:rsid w:val="00030444"/>
    <w:rsid w:val="00031CFA"/>
    <w:rsid w:val="00033282"/>
    <w:rsid w:val="00043166"/>
    <w:rsid w:val="00047A66"/>
    <w:rsid w:val="0008476C"/>
    <w:rsid w:val="00094468"/>
    <w:rsid w:val="000A6F8F"/>
    <w:rsid w:val="000A7E97"/>
    <w:rsid w:val="000B54F1"/>
    <w:rsid w:val="000C245D"/>
    <w:rsid w:val="000D62AA"/>
    <w:rsid w:val="000D70D6"/>
    <w:rsid w:val="000F1916"/>
    <w:rsid w:val="000F5B54"/>
    <w:rsid w:val="0010776E"/>
    <w:rsid w:val="00107A98"/>
    <w:rsid w:val="00113C54"/>
    <w:rsid w:val="00116EAA"/>
    <w:rsid w:val="001271AD"/>
    <w:rsid w:val="0012735B"/>
    <w:rsid w:val="00135708"/>
    <w:rsid w:val="001373CC"/>
    <w:rsid w:val="00141E0E"/>
    <w:rsid w:val="00145C44"/>
    <w:rsid w:val="00153CB7"/>
    <w:rsid w:val="001607BA"/>
    <w:rsid w:val="00165E1D"/>
    <w:rsid w:val="00166D2D"/>
    <w:rsid w:val="00183941"/>
    <w:rsid w:val="001952F4"/>
    <w:rsid w:val="001A1DB2"/>
    <w:rsid w:val="001A2DEE"/>
    <w:rsid w:val="001A4FE7"/>
    <w:rsid w:val="001B6A44"/>
    <w:rsid w:val="001C5291"/>
    <w:rsid w:val="001E4C36"/>
    <w:rsid w:val="001E5C2B"/>
    <w:rsid w:val="002204A7"/>
    <w:rsid w:val="00232850"/>
    <w:rsid w:val="00251247"/>
    <w:rsid w:val="0025532E"/>
    <w:rsid w:val="002624F6"/>
    <w:rsid w:val="00265354"/>
    <w:rsid w:val="00265FB9"/>
    <w:rsid w:val="002711EB"/>
    <w:rsid w:val="0027245C"/>
    <w:rsid w:val="00275A73"/>
    <w:rsid w:val="00275FD3"/>
    <w:rsid w:val="00277478"/>
    <w:rsid w:val="0028201F"/>
    <w:rsid w:val="00283675"/>
    <w:rsid w:val="002A2B39"/>
    <w:rsid w:val="002A2E66"/>
    <w:rsid w:val="002B0ABC"/>
    <w:rsid w:val="002B2E74"/>
    <w:rsid w:val="002C6C73"/>
    <w:rsid w:val="002F098D"/>
    <w:rsid w:val="002F5137"/>
    <w:rsid w:val="002F5BFD"/>
    <w:rsid w:val="00306843"/>
    <w:rsid w:val="003110A0"/>
    <w:rsid w:val="003223EF"/>
    <w:rsid w:val="00340873"/>
    <w:rsid w:val="00345454"/>
    <w:rsid w:val="00353FD8"/>
    <w:rsid w:val="00366B1C"/>
    <w:rsid w:val="003A0A7C"/>
    <w:rsid w:val="003A61F6"/>
    <w:rsid w:val="003A621A"/>
    <w:rsid w:val="003B1300"/>
    <w:rsid w:val="003C3118"/>
    <w:rsid w:val="003C5AF9"/>
    <w:rsid w:val="003F0FD1"/>
    <w:rsid w:val="003F38C6"/>
    <w:rsid w:val="0040113D"/>
    <w:rsid w:val="00402BC8"/>
    <w:rsid w:val="0040325D"/>
    <w:rsid w:val="004042A8"/>
    <w:rsid w:val="00424712"/>
    <w:rsid w:val="00425FBC"/>
    <w:rsid w:val="004270DA"/>
    <w:rsid w:val="00443F5C"/>
    <w:rsid w:val="004440E1"/>
    <w:rsid w:val="00467793"/>
    <w:rsid w:val="004724C3"/>
    <w:rsid w:val="00472732"/>
    <w:rsid w:val="00481AEE"/>
    <w:rsid w:val="00493294"/>
    <w:rsid w:val="004942DC"/>
    <w:rsid w:val="00497764"/>
    <w:rsid w:val="004A219A"/>
    <w:rsid w:val="004A26E9"/>
    <w:rsid w:val="004B498B"/>
    <w:rsid w:val="004E02B3"/>
    <w:rsid w:val="004E4C2E"/>
    <w:rsid w:val="004F06C3"/>
    <w:rsid w:val="004F1D9A"/>
    <w:rsid w:val="005004DF"/>
    <w:rsid w:val="005013C1"/>
    <w:rsid w:val="00506C2D"/>
    <w:rsid w:val="00534B61"/>
    <w:rsid w:val="0053576D"/>
    <w:rsid w:val="00542060"/>
    <w:rsid w:val="0054450C"/>
    <w:rsid w:val="00556587"/>
    <w:rsid w:val="00556A7B"/>
    <w:rsid w:val="00563615"/>
    <w:rsid w:val="00564E83"/>
    <w:rsid w:val="0057062C"/>
    <w:rsid w:val="00572B9C"/>
    <w:rsid w:val="00587C30"/>
    <w:rsid w:val="00592FE4"/>
    <w:rsid w:val="00594716"/>
    <w:rsid w:val="005968AA"/>
    <w:rsid w:val="00597624"/>
    <w:rsid w:val="005976D1"/>
    <w:rsid w:val="005A2A6A"/>
    <w:rsid w:val="005B1402"/>
    <w:rsid w:val="005C0D77"/>
    <w:rsid w:val="005C48F2"/>
    <w:rsid w:val="005D5950"/>
    <w:rsid w:val="005E377A"/>
    <w:rsid w:val="005F2975"/>
    <w:rsid w:val="00600A88"/>
    <w:rsid w:val="00601699"/>
    <w:rsid w:val="00615504"/>
    <w:rsid w:val="006313EB"/>
    <w:rsid w:val="006345C1"/>
    <w:rsid w:val="006406B6"/>
    <w:rsid w:val="00642B06"/>
    <w:rsid w:val="00643685"/>
    <w:rsid w:val="00645ADE"/>
    <w:rsid w:val="006545DC"/>
    <w:rsid w:val="00655939"/>
    <w:rsid w:val="006563ED"/>
    <w:rsid w:val="00657506"/>
    <w:rsid w:val="006617A3"/>
    <w:rsid w:val="00661CD0"/>
    <w:rsid w:val="006703F8"/>
    <w:rsid w:val="00675CD9"/>
    <w:rsid w:val="0068365E"/>
    <w:rsid w:val="00697182"/>
    <w:rsid w:val="006B4141"/>
    <w:rsid w:val="006D0D89"/>
    <w:rsid w:val="006D36AF"/>
    <w:rsid w:val="006E4C9B"/>
    <w:rsid w:val="006E7BAA"/>
    <w:rsid w:val="006F3996"/>
    <w:rsid w:val="006F43E2"/>
    <w:rsid w:val="007016FE"/>
    <w:rsid w:val="00703235"/>
    <w:rsid w:val="00712CFD"/>
    <w:rsid w:val="00720FFE"/>
    <w:rsid w:val="0072623F"/>
    <w:rsid w:val="00732A8F"/>
    <w:rsid w:val="00735FB8"/>
    <w:rsid w:val="00741E1E"/>
    <w:rsid w:val="00746F8E"/>
    <w:rsid w:val="007554A0"/>
    <w:rsid w:val="007669E4"/>
    <w:rsid w:val="00773B5B"/>
    <w:rsid w:val="00776DCC"/>
    <w:rsid w:val="00777A4D"/>
    <w:rsid w:val="0078729A"/>
    <w:rsid w:val="007909CB"/>
    <w:rsid w:val="00792111"/>
    <w:rsid w:val="007A1EFD"/>
    <w:rsid w:val="007A2027"/>
    <w:rsid w:val="007A242B"/>
    <w:rsid w:val="007B10E8"/>
    <w:rsid w:val="007B1429"/>
    <w:rsid w:val="007B2735"/>
    <w:rsid w:val="007B3F92"/>
    <w:rsid w:val="007C6022"/>
    <w:rsid w:val="007D3CB1"/>
    <w:rsid w:val="007D42FD"/>
    <w:rsid w:val="007D6AEE"/>
    <w:rsid w:val="007E05AF"/>
    <w:rsid w:val="007E135D"/>
    <w:rsid w:val="007F0E62"/>
    <w:rsid w:val="007F653B"/>
    <w:rsid w:val="007F7E89"/>
    <w:rsid w:val="00807ACB"/>
    <w:rsid w:val="00814B78"/>
    <w:rsid w:val="00822413"/>
    <w:rsid w:val="008305C3"/>
    <w:rsid w:val="0083191F"/>
    <w:rsid w:val="00836691"/>
    <w:rsid w:val="0083794D"/>
    <w:rsid w:val="008466CB"/>
    <w:rsid w:val="00861342"/>
    <w:rsid w:val="00866A92"/>
    <w:rsid w:val="008918C6"/>
    <w:rsid w:val="008A0034"/>
    <w:rsid w:val="008A54EF"/>
    <w:rsid w:val="008B16E2"/>
    <w:rsid w:val="008B4D23"/>
    <w:rsid w:val="008B6D03"/>
    <w:rsid w:val="008C38D0"/>
    <w:rsid w:val="008C4772"/>
    <w:rsid w:val="008C6539"/>
    <w:rsid w:val="008D29E8"/>
    <w:rsid w:val="008D43FF"/>
    <w:rsid w:val="008D52CF"/>
    <w:rsid w:val="008D674D"/>
    <w:rsid w:val="008E142A"/>
    <w:rsid w:val="008F4EF3"/>
    <w:rsid w:val="008F627C"/>
    <w:rsid w:val="0090066D"/>
    <w:rsid w:val="0090273D"/>
    <w:rsid w:val="00903740"/>
    <w:rsid w:val="00904747"/>
    <w:rsid w:val="00921B91"/>
    <w:rsid w:val="00922FC2"/>
    <w:rsid w:val="00927DC9"/>
    <w:rsid w:val="00930B83"/>
    <w:rsid w:val="009334BE"/>
    <w:rsid w:val="009345B8"/>
    <w:rsid w:val="00947F38"/>
    <w:rsid w:val="00956ABF"/>
    <w:rsid w:val="009642E2"/>
    <w:rsid w:val="009715F1"/>
    <w:rsid w:val="009744D5"/>
    <w:rsid w:val="00977824"/>
    <w:rsid w:val="00983F5E"/>
    <w:rsid w:val="00986DAD"/>
    <w:rsid w:val="009928F4"/>
    <w:rsid w:val="00992FA1"/>
    <w:rsid w:val="009953DC"/>
    <w:rsid w:val="009A1204"/>
    <w:rsid w:val="009E1C7D"/>
    <w:rsid w:val="009E3D9E"/>
    <w:rsid w:val="009E74CC"/>
    <w:rsid w:val="009F3F34"/>
    <w:rsid w:val="00A26061"/>
    <w:rsid w:val="00A3158F"/>
    <w:rsid w:val="00A55A8A"/>
    <w:rsid w:val="00A62CB4"/>
    <w:rsid w:val="00A70D79"/>
    <w:rsid w:val="00A71910"/>
    <w:rsid w:val="00A85E51"/>
    <w:rsid w:val="00AA0CCF"/>
    <w:rsid w:val="00AA645F"/>
    <w:rsid w:val="00AB65FD"/>
    <w:rsid w:val="00AB7F3D"/>
    <w:rsid w:val="00AC0B7E"/>
    <w:rsid w:val="00AC1E1E"/>
    <w:rsid w:val="00AD00C8"/>
    <w:rsid w:val="00AD0EC6"/>
    <w:rsid w:val="00AE07F6"/>
    <w:rsid w:val="00AE3734"/>
    <w:rsid w:val="00AE5D9B"/>
    <w:rsid w:val="00AF51DD"/>
    <w:rsid w:val="00B075D8"/>
    <w:rsid w:val="00B133E6"/>
    <w:rsid w:val="00B205BA"/>
    <w:rsid w:val="00B23488"/>
    <w:rsid w:val="00B3608F"/>
    <w:rsid w:val="00B40EFD"/>
    <w:rsid w:val="00B45761"/>
    <w:rsid w:val="00B604D4"/>
    <w:rsid w:val="00B63A92"/>
    <w:rsid w:val="00B6525A"/>
    <w:rsid w:val="00B67482"/>
    <w:rsid w:val="00B930FD"/>
    <w:rsid w:val="00BA787C"/>
    <w:rsid w:val="00BB0188"/>
    <w:rsid w:val="00BB178F"/>
    <w:rsid w:val="00BB2748"/>
    <w:rsid w:val="00BB5AFE"/>
    <w:rsid w:val="00BC50E7"/>
    <w:rsid w:val="00BC7341"/>
    <w:rsid w:val="00C01D2D"/>
    <w:rsid w:val="00C0219C"/>
    <w:rsid w:val="00C105B8"/>
    <w:rsid w:val="00C15491"/>
    <w:rsid w:val="00C156B9"/>
    <w:rsid w:val="00C20CF8"/>
    <w:rsid w:val="00C258AA"/>
    <w:rsid w:val="00C27637"/>
    <w:rsid w:val="00C30CCE"/>
    <w:rsid w:val="00C3727D"/>
    <w:rsid w:val="00C43FA7"/>
    <w:rsid w:val="00C46856"/>
    <w:rsid w:val="00C471CB"/>
    <w:rsid w:val="00C52976"/>
    <w:rsid w:val="00C54234"/>
    <w:rsid w:val="00C55861"/>
    <w:rsid w:val="00C571ED"/>
    <w:rsid w:val="00C7109D"/>
    <w:rsid w:val="00C80B2C"/>
    <w:rsid w:val="00C812A5"/>
    <w:rsid w:val="00C9115C"/>
    <w:rsid w:val="00C957D3"/>
    <w:rsid w:val="00CA05E0"/>
    <w:rsid w:val="00CA40FE"/>
    <w:rsid w:val="00CB0EDE"/>
    <w:rsid w:val="00CB522C"/>
    <w:rsid w:val="00CB6BCC"/>
    <w:rsid w:val="00CB7493"/>
    <w:rsid w:val="00CD166F"/>
    <w:rsid w:val="00CD78FE"/>
    <w:rsid w:val="00CE5EC4"/>
    <w:rsid w:val="00CF67E7"/>
    <w:rsid w:val="00CF798E"/>
    <w:rsid w:val="00CF7A27"/>
    <w:rsid w:val="00D02D6E"/>
    <w:rsid w:val="00D03D90"/>
    <w:rsid w:val="00D04FFB"/>
    <w:rsid w:val="00D05411"/>
    <w:rsid w:val="00D05565"/>
    <w:rsid w:val="00D13213"/>
    <w:rsid w:val="00D24DCD"/>
    <w:rsid w:val="00D252E0"/>
    <w:rsid w:val="00D27F66"/>
    <w:rsid w:val="00D3290F"/>
    <w:rsid w:val="00D40754"/>
    <w:rsid w:val="00D430AE"/>
    <w:rsid w:val="00D432DC"/>
    <w:rsid w:val="00D84514"/>
    <w:rsid w:val="00D94725"/>
    <w:rsid w:val="00DA19EB"/>
    <w:rsid w:val="00DA5CB8"/>
    <w:rsid w:val="00DB0BD9"/>
    <w:rsid w:val="00DB6BA1"/>
    <w:rsid w:val="00DC2BA7"/>
    <w:rsid w:val="00DC472F"/>
    <w:rsid w:val="00DD2D04"/>
    <w:rsid w:val="00DE6A5A"/>
    <w:rsid w:val="00DE78ED"/>
    <w:rsid w:val="00E012CD"/>
    <w:rsid w:val="00E119D4"/>
    <w:rsid w:val="00E1663B"/>
    <w:rsid w:val="00E30577"/>
    <w:rsid w:val="00E370F4"/>
    <w:rsid w:val="00E46D40"/>
    <w:rsid w:val="00E55413"/>
    <w:rsid w:val="00E55D43"/>
    <w:rsid w:val="00E63202"/>
    <w:rsid w:val="00E657BB"/>
    <w:rsid w:val="00E679E5"/>
    <w:rsid w:val="00E72877"/>
    <w:rsid w:val="00E73573"/>
    <w:rsid w:val="00E8123F"/>
    <w:rsid w:val="00E82464"/>
    <w:rsid w:val="00E921EA"/>
    <w:rsid w:val="00EA1493"/>
    <w:rsid w:val="00EA3E3F"/>
    <w:rsid w:val="00EB0891"/>
    <w:rsid w:val="00EB6F82"/>
    <w:rsid w:val="00EC29EA"/>
    <w:rsid w:val="00EC3513"/>
    <w:rsid w:val="00EC7668"/>
    <w:rsid w:val="00ED1981"/>
    <w:rsid w:val="00ED6F3C"/>
    <w:rsid w:val="00EE6454"/>
    <w:rsid w:val="00EE6EB6"/>
    <w:rsid w:val="00EF59A1"/>
    <w:rsid w:val="00F01465"/>
    <w:rsid w:val="00F03C4F"/>
    <w:rsid w:val="00F05202"/>
    <w:rsid w:val="00F26F97"/>
    <w:rsid w:val="00F3060C"/>
    <w:rsid w:val="00F37A82"/>
    <w:rsid w:val="00F44993"/>
    <w:rsid w:val="00F44DA7"/>
    <w:rsid w:val="00F477DA"/>
    <w:rsid w:val="00F503F9"/>
    <w:rsid w:val="00F517B4"/>
    <w:rsid w:val="00F62DA1"/>
    <w:rsid w:val="00F752B5"/>
    <w:rsid w:val="00F812AA"/>
    <w:rsid w:val="00F83DAA"/>
    <w:rsid w:val="00F8526C"/>
    <w:rsid w:val="00FA0ED6"/>
    <w:rsid w:val="00FA1241"/>
    <w:rsid w:val="00FB1694"/>
    <w:rsid w:val="00FF6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2D0C9"/>
  <w15:chartTrackingRefBased/>
  <w15:docId w15:val="{4B86C0E5-3707-40D2-BE25-32BD0A4B3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0E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976D1"/>
    <w:pPr>
      <w:keepNext/>
      <w:keepLines/>
      <w:spacing w:before="160" w:after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976D1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864" w:themeColor="accent1" w:themeShade="8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14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B6F8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autoRedefine/>
    <w:qFormat/>
    <w:rsid w:val="00542060"/>
    <w:rPr>
      <w:rFonts w:ascii="Times New Roman" w:eastAsia="Times New Roman" w:hAnsi="Times New Roman" w:cs="Times New Roman"/>
      <w:color w:val="333333"/>
      <w:sz w:val="24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5976D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976D1"/>
    <w:rPr>
      <w:rFonts w:asciiTheme="majorHAnsi" w:eastAsiaTheme="majorEastAsia" w:hAnsiTheme="majorHAnsi" w:cstheme="majorBidi"/>
      <w:color w:val="1F3864" w:themeColor="accent1" w:themeShade="80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F0E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6617A3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EA149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Default">
    <w:name w:val="Default"/>
    <w:rsid w:val="00947F38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836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68365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A0C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CCF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EB6F8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E657BB"/>
    <w:pPr>
      <w:ind w:left="720"/>
      <w:contextualSpacing/>
    </w:pPr>
  </w:style>
  <w:style w:type="character" w:customStyle="1" w:styleId="pl-ent">
    <w:name w:val="pl-ent"/>
    <w:basedOn w:val="DefaultParagraphFont"/>
    <w:rsid w:val="00992FA1"/>
  </w:style>
  <w:style w:type="character" w:styleId="Hyperlink">
    <w:name w:val="Hyperlink"/>
    <w:basedOn w:val="DefaultParagraphFont"/>
    <w:uiPriority w:val="99"/>
    <w:semiHidden/>
    <w:unhideWhenUsed/>
    <w:rsid w:val="00C571ED"/>
    <w:rPr>
      <w:color w:val="0000FF"/>
      <w:u w:val="single"/>
    </w:rPr>
  </w:style>
  <w:style w:type="character" w:customStyle="1" w:styleId="pl-smi">
    <w:name w:val="pl-smi"/>
    <w:basedOn w:val="DefaultParagraphFont"/>
    <w:rsid w:val="00921B91"/>
  </w:style>
  <w:style w:type="character" w:customStyle="1" w:styleId="pl-en">
    <w:name w:val="pl-en"/>
    <w:basedOn w:val="DefaultParagraphFont"/>
    <w:rsid w:val="00921B91"/>
  </w:style>
  <w:style w:type="character" w:customStyle="1" w:styleId="pl-s">
    <w:name w:val="pl-s"/>
    <w:basedOn w:val="DefaultParagraphFont"/>
    <w:rsid w:val="00921B91"/>
  </w:style>
  <w:style w:type="character" w:customStyle="1" w:styleId="pl-pds">
    <w:name w:val="pl-pds"/>
    <w:basedOn w:val="DefaultParagraphFont"/>
    <w:rsid w:val="00921B91"/>
  </w:style>
  <w:style w:type="character" w:customStyle="1" w:styleId="pl-k">
    <w:name w:val="pl-k"/>
    <w:basedOn w:val="DefaultParagraphFont"/>
    <w:rsid w:val="00921B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microsoft.com/en-us/dotnet/csharp/programming-guide/concepts/serializatio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0</TotalTime>
  <Pages>5</Pages>
  <Words>1408</Words>
  <Characters>803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West</dc:creator>
  <cp:keywords/>
  <dc:description/>
  <cp:lastModifiedBy>Kathleen West</cp:lastModifiedBy>
  <cp:revision>307</cp:revision>
  <dcterms:created xsi:type="dcterms:W3CDTF">2019-03-23T21:16:00Z</dcterms:created>
  <dcterms:modified xsi:type="dcterms:W3CDTF">2019-09-28T21:04:00Z</dcterms:modified>
</cp:coreProperties>
</file>